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7DF7" w:rsidRDefault="0016672F">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rsidR="004F7DF7" w:rsidRDefault="0016672F">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4F7DF7" w:rsidRDefault="004F7DF7">
      <w:pPr>
        <w:tabs>
          <w:tab w:val="left" w:pos="1979"/>
          <w:tab w:val="left" w:pos="2100"/>
          <w:tab w:val="left" w:pos="2520"/>
          <w:tab w:val="left" w:pos="4180"/>
        </w:tabs>
        <w:spacing w:after="180" w:line="240" w:lineRule="auto"/>
        <w:rPr>
          <w:rFonts w:ascii="Arial" w:hAnsi="Arial" w:cs="Arial"/>
          <w:b/>
          <w:bCs/>
          <w:sz w:val="24"/>
          <w:lang w:val="en-US" w:eastAsia="en-US"/>
        </w:rPr>
      </w:pPr>
    </w:p>
    <w:p w:rsidR="004F7DF7" w:rsidRDefault="0016672F">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rsidR="004F7DF7" w:rsidRDefault="0016672F">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rsidR="004F7DF7" w:rsidRDefault="0016672F">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w:t>
      </w:r>
      <w:proofErr w:type="gramStart"/>
      <w:r>
        <w:rPr>
          <w:rFonts w:ascii="Arial" w:hAnsi="Arial" w:cs="Arial" w:hint="eastAsia"/>
          <w:b/>
          <w:bCs/>
          <w:sz w:val="24"/>
          <w:lang w:val="en-US" w:eastAsia="en-US"/>
        </w:rPr>
        <w:t>][</w:t>
      </w:r>
      <w:proofErr w:type="gramEnd"/>
      <w:r>
        <w:rPr>
          <w:rFonts w:ascii="Arial" w:hAnsi="Arial" w:cs="Arial" w:hint="eastAsia"/>
          <w:b/>
          <w:bCs/>
          <w:sz w:val="24"/>
          <w:lang w:val="en-US" w:eastAsia="en-US"/>
        </w:rPr>
        <w:t>034][MBS] Other</w:t>
      </w:r>
    </w:p>
    <w:p w:rsidR="004F7DF7" w:rsidRDefault="0016672F">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rsidR="004F7DF7" w:rsidRDefault="0016672F">
      <w:pPr>
        <w:pStyle w:val="1"/>
        <w:numPr>
          <w:ilvl w:val="0"/>
          <w:numId w:val="4"/>
        </w:numPr>
      </w:pPr>
      <w:bookmarkStart w:id="0" w:name="_Ref165266342"/>
      <w:r>
        <w:t>Introduction</w:t>
      </w:r>
      <w:bookmarkEnd w:id="0"/>
    </w:p>
    <w:p w:rsidR="004F7DF7" w:rsidRDefault="0016672F">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rsidR="004F7DF7" w:rsidRDefault="0016672F">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rsidR="004F7DF7" w:rsidRDefault="0016672F">
      <w:pPr>
        <w:spacing w:before="60"/>
        <w:ind w:left="1259" w:hanging="1259"/>
        <w:rPr>
          <w:rFonts w:ascii="Arial" w:eastAsia="MS Mincho" w:hAnsi="Arial"/>
          <w:b/>
          <w:bCs/>
          <w:szCs w:val="24"/>
        </w:rPr>
      </w:pPr>
      <w:r>
        <w:rPr>
          <w:rFonts w:ascii="Arial" w:eastAsia="MS Mincho" w:hAnsi="Arial"/>
          <w:b/>
          <w:bCs/>
          <w:szCs w:val="24"/>
          <w:lang w:val="zh-CN"/>
        </w:rPr>
        <w:t>3</w:t>
      </w:r>
      <w:r>
        <w:rPr>
          <w:rFonts w:ascii="Arial" w:eastAsia="MS Mincho" w:hAnsi="Arial"/>
          <w:b/>
          <w:bCs/>
          <w:szCs w:val="24"/>
        </w:rPr>
        <w:t>8</w:t>
      </w:r>
      <w:r>
        <w:rPr>
          <w:rFonts w:ascii="Arial" w:eastAsia="MS Mincho" w:hAnsi="Arial"/>
          <w:b/>
          <w:bCs/>
          <w:szCs w:val="24"/>
          <w:lang w:val="zh-CN"/>
        </w:rPr>
        <w:t>300</w:t>
      </w:r>
      <w:r>
        <w:rPr>
          <w:rFonts w:ascii="Arial" w:eastAsia="MS Mincho" w:hAnsi="Arial"/>
          <w:b/>
          <w:bCs/>
          <w:szCs w:val="24"/>
        </w:rPr>
        <w:t xml:space="preserve"> related</w:t>
      </w:r>
    </w:p>
    <w:p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rsidR="004F7DF7" w:rsidRDefault="0016672F">
      <w:pPr>
        <w:spacing w:before="60"/>
        <w:ind w:left="1259" w:hanging="1259"/>
        <w:rPr>
          <w:rFonts w:ascii="Arial" w:eastAsia="MS Mincho" w:hAnsi="Arial"/>
          <w:b/>
          <w:bCs/>
          <w:szCs w:val="24"/>
          <w:lang w:val="zh-CN"/>
        </w:rPr>
      </w:pPr>
      <w:r>
        <w:rPr>
          <w:rFonts w:ascii="Arial" w:eastAsia="MS Mincho" w:hAnsi="Arial"/>
          <w:b/>
          <w:bCs/>
          <w:szCs w:val="24"/>
          <w:lang w:val="zh-CN"/>
        </w:rPr>
        <w:t>37340 related</w:t>
      </w:r>
    </w:p>
    <w:p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r>
      <w:proofErr w:type="spellStart"/>
      <w:r>
        <w:rPr>
          <w:rFonts w:ascii="Arial" w:eastAsia="MS Mincho" w:hAnsi="Arial"/>
          <w:szCs w:val="24"/>
          <w:lang w:eastAsia="en-GB"/>
        </w:rPr>
        <w:t>Xiaomi</w:t>
      </w:r>
      <w:proofErr w:type="spellEnd"/>
      <w:r>
        <w:rPr>
          <w:rFonts w:ascii="Arial" w:eastAsia="MS Mincho" w:hAnsi="Arial"/>
          <w:szCs w:val="24"/>
          <w:lang w:eastAsia="en-GB"/>
        </w:rPr>
        <w:t xml:space="preserve">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rsidR="004F7DF7" w:rsidRDefault="0016672F">
      <w:pPr>
        <w:spacing w:before="60"/>
        <w:ind w:left="1259" w:hanging="1259"/>
        <w:rPr>
          <w:rFonts w:ascii="Arial" w:eastAsia="MS Mincho" w:hAnsi="Arial"/>
          <w:b/>
          <w:bCs/>
          <w:szCs w:val="24"/>
          <w:lang w:val="zh-CN"/>
        </w:rPr>
      </w:pPr>
      <w:r>
        <w:rPr>
          <w:rFonts w:ascii="Arial" w:eastAsia="MS Mincho" w:hAnsi="Arial"/>
          <w:b/>
          <w:bCs/>
          <w:szCs w:val="24"/>
          <w:lang w:val="zh-CN"/>
        </w:rPr>
        <w:t>Further Enhancement</w:t>
      </w:r>
    </w:p>
    <w:p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rsidR="004F7DF7" w:rsidRDefault="004F7DF7">
      <w:pPr>
        <w:spacing w:beforeLines="50" w:before="120" w:line="240" w:lineRule="auto"/>
        <w:jc w:val="left"/>
      </w:pPr>
    </w:p>
    <w:p w:rsidR="004F7DF7" w:rsidRDefault="0016672F">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6445"/>
      </w:tblGrid>
      <w:tr w:rsidR="004F7DF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16672F">
            <w:pPr>
              <w:snapToGrid w:val="0"/>
              <w:spacing w:before="120"/>
              <w:rPr>
                <w:rFonts w:eastAsia="等线"/>
                <w:kern w:val="2"/>
                <w:szCs w:val="22"/>
                <w:lang w:eastAsia="en-US"/>
              </w:rPr>
            </w:pPr>
            <w:r>
              <w:rPr>
                <w:szCs w:val="22"/>
                <w:lang w:eastAsia="en-US"/>
              </w:rPr>
              <w:t>Company</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16672F">
            <w:pPr>
              <w:snapToGrid w:val="0"/>
              <w:spacing w:before="120"/>
              <w:rPr>
                <w:szCs w:val="22"/>
                <w:lang w:eastAsia="en-US"/>
              </w:rPr>
            </w:pPr>
            <w:r>
              <w:rPr>
                <w:rFonts w:hint="eastAsia"/>
                <w:szCs w:val="22"/>
                <w:lang w:val="en-US"/>
              </w:rPr>
              <w:t xml:space="preserve">Name and </w:t>
            </w:r>
            <w:r>
              <w:rPr>
                <w:szCs w:val="22"/>
                <w:lang w:eastAsia="en-US"/>
              </w:rPr>
              <w:t>Email</w:t>
            </w:r>
          </w:p>
        </w:tc>
      </w:tr>
      <w:tr w:rsidR="004F7DF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761048">
            <w:pPr>
              <w:snapToGrid w:val="0"/>
              <w:spacing w:before="120"/>
              <w:rPr>
                <w:rFonts w:eastAsia="等线"/>
                <w:szCs w:val="22"/>
              </w:rPr>
            </w:pPr>
            <w:r>
              <w:rPr>
                <w:rFonts w:eastAsia="等线" w:hint="eastAsia"/>
                <w:szCs w:val="22"/>
              </w:rPr>
              <w:t>CATT</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761048">
            <w:pPr>
              <w:snapToGrid w:val="0"/>
              <w:spacing w:before="120"/>
              <w:rPr>
                <w:szCs w:val="22"/>
              </w:rPr>
            </w:pPr>
            <w:r>
              <w:rPr>
                <w:rFonts w:hint="eastAsia"/>
                <w:szCs w:val="22"/>
              </w:rPr>
              <w:t>Rui Zhou(zhourui@catt.cn)</w:t>
            </w:r>
          </w:p>
        </w:tc>
      </w:tr>
      <w:tr w:rsidR="004F7DF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rFonts w:eastAsia="Malgun Gothic"/>
                <w:szCs w:val="22"/>
                <w:lang w:eastAsia="ko-KR"/>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szCs w:val="22"/>
                <w:lang w:val="en-US"/>
              </w:rPr>
            </w:pPr>
          </w:p>
        </w:tc>
      </w:tr>
      <w:tr w:rsidR="004F7DF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szCs w:val="22"/>
                <w:lang w:val="en-US"/>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rFonts w:eastAsia="等线"/>
                <w:szCs w:val="22"/>
              </w:rPr>
            </w:pPr>
          </w:p>
        </w:tc>
      </w:tr>
      <w:tr w:rsidR="004F7DF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rFonts w:eastAsiaTheme="minorEastAsia"/>
                <w:szCs w:val="22"/>
                <w:lang w:eastAsia="ja-JP"/>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rFonts w:eastAsiaTheme="minorEastAsia"/>
                <w:szCs w:val="22"/>
                <w:lang w:eastAsia="ja-JP"/>
              </w:rPr>
            </w:pPr>
          </w:p>
        </w:tc>
      </w:tr>
      <w:tr w:rsidR="004F7DF7">
        <w:trPr>
          <w:trHeight w:val="90"/>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szCs w:val="22"/>
                <w:lang w:eastAsia="en-US"/>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szCs w:val="22"/>
                <w:lang w:eastAsia="en-US"/>
              </w:rPr>
            </w:pPr>
          </w:p>
        </w:tc>
      </w:tr>
      <w:tr w:rsidR="004F7DF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rFonts w:eastAsia="Malgun Gothic"/>
                <w:szCs w:val="22"/>
                <w:lang w:eastAsia="ko-KR"/>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rFonts w:eastAsia="Malgun Gothic"/>
                <w:szCs w:val="22"/>
                <w:lang w:eastAsia="ko-KR"/>
              </w:rPr>
            </w:pPr>
          </w:p>
        </w:tc>
      </w:tr>
      <w:tr w:rsidR="004F7DF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rFonts w:eastAsia="Malgun Gothic"/>
                <w:szCs w:val="22"/>
                <w:lang w:eastAsia="ko-KR"/>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4F7DF7" w:rsidRDefault="004F7DF7">
            <w:pPr>
              <w:snapToGrid w:val="0"/>
              <w:spacing w:before="120"/>
              <w:rPr>
                <w:rFonts w:eastAsia="Malgun Gothic"/>
                <w:szCs w:val="22"/>
                <w:lang w:eastAsia="ko-KR"/>
              </w:rPr>
            </w:pPr>
          </w:p>
        </w:tc>
      </w:tr>
    </w:tbl>
    <w:p w:rsidR="004F7DF7" w:rsidRDefault="0016672F">
      <w:pPr>
        <w:pStyle w:val="1"/>
        <w:numPr>
          <w:ilvl w:val="0"/>
          <w:numId w:val="4"/>
        </w:numPr>
      </w:pPr>
      <w:r>
        <w:t>Discussion</w:t>
      </w:r>
    </w:p>
    <w:p w:rsidR="004F7DF7" w:rsidRDefault="0016672F">
      <w:pPr>
        <w:pStyle w:val="2"/>
        <w:rPr>
          <w:lang w:val="en-US"/>
        </w:rPr>
      </w:pPr>
      <w:r>
        <w:rPr>
          <w:rFonts w:hint="eastAsia"/>
          <w:lang w:val="en-US"/>
        </w:rPr>
        <w:t xml:space="preserve">2.1 </w:t>
      </w:r>
      <w:proofErr w:type="gramStart"/>
      <w:r>
        <w:rPr>
          <w:rFonts w:hint="eastAsia"/>
          <w:lang w:val="en-US"/>
        </w:rPr>
        <w:t>on</w:t>
      </w:r>
      <w:proofErr w:type="gramEnd"/>
      <w:r>
        <w:rPr>
          <w:rFonts w:hint="eastAsia"/>
          <w:lang w:val="en-US"/>
        </w:rPr>
        <w:t xml:space="preserve"> MRB ID and PDCP issues</w:t>
      </w:r>
    </w:p>
    <w:p w:rsidR="004F7DF7" w:rsidRDefault="0016672F">
      <w:pPr>
        <w:pStyle w:val="3"/>
        <w:rPr>
          <w:lang w:val="en-US"/>
        </w:rPr>
      </w:pPr>
      <w:r>
        <w:rPr>
          <w:rFonts w:hint="eastAsia"/>
          <w:lang w:val="en-US"/>
        </w:rPr>
        <w:t>MRB ID and PDCP SN length alignment between RAN nodes</w:t>
      </w:r>
    </w:p>
    <w:p w:rsidR="004F7DF7" w:rsidRDefault="0016672F">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rsidR="004F7DF7" w:rsidRDefault="0016672F">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 xml:space="preserve">MRB ID can be changed without releasing/adding MRB (delta </w:t>
      </w:r>
      <w:proofErr w:type="spellStart"/>
      <w:r>
        <w:rPr>
          <w:rFonts w:ascii="Arial" w:eastAsia="MS Mincho" w:hAnsi="Arial"/>
          <w:b/>
          <w:sz w:val="20"/>
          <w:szCs w:val="24"/>
          <w:lang w:eastAsia="en-GB"/>
        </w:rPr>
        <w:t>config</w:t>
      </w:r>
      <w:proofErr w:type="spellEnd"/>
      <w:r>
        <w:rPr>
          <w:rFonts w:ascii="Arial" w:eastAsia="MS Mincho" w:hAnsi="Arial"/>
          <w:b/>
          <w:sz w:val="20"/>
          <w:szCs w:val="24"/>
          <w:lang w:eastAsia="en-GB"/>
        </w:rPr>
        <w:t>).</w:t>
      </w:r>
    </w:p>
    <w:p w:rsidR="004F7DF7" w:rsidRDefault="004F7DF7">
      <w:pPr>
        <w:rPr>
          <w:lang w:val="en-US"/>
        </w:rPr>
      </w:pPr>
    </w:p>
    <w:p w:rsidR="004F7DF7" w:rsidRDefault="0016672F">
      <w:pPr>
        <w:rPr>
          <w:lang w:val="en-US"/>
        </w:rPr>
      </w:pPr>
      <w:proofErr w:type="gramStart"/>
      <w:r>
        <w:rPr>
          <w:rFonts w:hint="eastAsia"/>
          <w:lang w:val="en-US"/>
        </w:rPr>
        <w:t xml:space="preserve">The </w:t>
      </w:r>
      <w:proofErr w:type="spellStart"/>
      <w:r>
        <w:rPr>
          <w:rFonts w:hint="eastAsia"/>
          <w:lang w:val="en-US"/>
        </w:rPr>
        <w:t>lastest</w:t>
      </w:r>
      <w:proofErr w:type="spellEnd"/>
      <w:proofErr w:type="gramEnd"/>
      <w:r>
        <w:rPr>
          <w:rFonts w:hint="eastAsia"/>
          <w:lang w:val="en-US"/>
        </w:rPr>
        <w:t xml:space="preserve"> 38331-h00 had addressed above agreements in stage 3 procedures to enable such MRB ID change without releasing and add MRB.</w:t>
      </w:r>
    </w:p>
    <w:p w:rsidR="004F7DF7" w:rsidRDefault="0016672F">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w:t>
      </w:r>
      <w:proofErr w:type="spellStart"/>
      <w:r>
        <w:rPr>
          <w:rFonts w:hint="eastAsia"/>
          <w:lang w:val="en-US"/>
        </w:rPr>
        <w:t>QoS</w:t>
      </w:r>
      <w:proofErr w:type="spellEnd"/>
      <w:r>
        <w:rPr>
          <w:rFonts w:hint="eastAsia"/>
          <w:lang w:val="en-US"/>
        </w:rPr>
        <w:t xml:space="preserve"> flow to MRB mapping, which is done by network implementation. The provided CR is as follows:</w:t>
      </w:r>
    </w:p>
    <w:tbl>
      <w:tblPr>
        <w:tblStyle w:val="ad"/>
        <w:tblW w:w="0" w:type="auto"/>
        <w:tblLook w:val="04A0" w:firstRow="1" w:lastRow="0" w:firstColumn="1" w:lastColumn="0" w:noHBand="0" w:noVBand="1"/>
      </w:tblPr>
      <w:tblGrid>
        <w:gridCol w:w="9855"/>
      </w:tblGrid>
      <w:tr w:rsidR="004F7DF7">
        <w:trPr>
          <w:trHeight w:val="90"/>
        </w:trPr>
        <w:tc>
          <w:tcPr>
            <w:tcW w:w="9855" w:type="dxa"/>
          </w:tcPr>
          <w:p w:rsidR="004F7DF7" w:rsidRDefault="0016672F">
            <w:pPr>
              <w:spacing w:after="180" w:line="240" w:lineRule="auto"/>
              <w:jc w:val="left"/>
              <w:rPr>
                <w:lang w:val="en-US"/>
              </w:rPr>
            </w:pPr>
            <w:r>
              <w:rPr>
                <w:rFonts w:eastAsia="Times New Roman"/>
                <w:sz w:val="20"/>
              </w:rPr>
              <w:t xml:space="preserve">Synchronisation in terms of MBS </w:t>
            </w:r>
            <w:proofErr w:type="spellStart"/>
            <w:r>
              <w:rPr>
                <w:rFonts w:eastAsia="Times New Roman"/>
                <w:sz w:val="20"/>
              </w:rPr>
              <w:t>QoS</w:t>
            </w:r>
            <w:proofErr w:type="spellEnd"/>
            <w:r>
              <w:rPr>
                <w:rFonts w:eastAsia="Times New Roman"/>
                <w:sz w:val="20"/>
              </w:rPr>
              <w:t xml:space="preserve">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rsidR="004F7DF7" w:rsidRDefault="004F7DF7">
      <w:pPr>
        <w:rPr>
          <w:lang w:val="en-US"/>
        </w:rPr>
      </w:pPr>
    </w:p>
    <w:p w:rsidR="004F7DF7" w:rsidRDefault="0016672F">
      <w:pPr>
        <w:rPr>
          <w:lang w:val="en-US"/>
        </w:rPr>
      </w:pPr>
      <w:r>
        <w:rPr>
          <w:rFonts w:hint="eastAsia"/>
          <w:lang w:val="en-US"/>
        </w:rPr>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rsidR="004F7DF7" w:rsidRDefault="0016672F">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rsidR="004F7DF7" w:rsidRDefault="0016672F">
      <w:pPr>
        <w:rPr>
          <w:lang w:val="en-US"/>
        </w:rPr>
      </w:pPr>
      <w:r>
        <w:rPr>
          <w:rFonts w:hint="eastAsia"/>
          <w:lang w:val="en-US"/>
        </w:rPr>
        <w:t xml:space="preserve">- if </w:t>
      </w:r>
      <w:proofErr w:type="spellStart"/>
      <w:r>
        <w:rPr>
          <w:rFonts w:hint="eastAsia"/>
          <w:lang w:val="en-US"/>
        </w:rPr>
        <w:t>QoS</w:t>
      </w:r>
      <w:proofErr w:type="spellEnd"/>
      <w:r>
        <w:rPr>
          <w:rFonts w:hint="eastAsia"/>
          <w:lang w:val="en-US"/>
        </w:rPr>
        <w:t xml:space="preserve"> flow to MRB mapping can be synced by network implementation, MRB ID sync which seems less complex can, too.</w:t>
      </w:r>
    </w:p>
    <w:p w:rsidR="004F7DF7" w:rsidRDefault="0016672F">
      <w:pPr>
        <w:rPr>
          <w:b/>
          <w:bCs/>
        </w:rPr>
      </w:pPr>
      <w:r>
        <w:rPr>
          <w:b/>
          <w:bCs/>
          <w:lang w:val="en-US"/>
        </w:rPr>
        <w:lastRenderedPageBreak/>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rsidR="004F7DF7" w:rsidRDefault="0016672F">
      <w:pPr>
        <w:rPr>
          <w:b/>
          <w:bCs/>
          <w:lang w:val="en-US"/>
        </w:rPr>
      </w:pPr>
      <w:r>
        <w:rPr>
          <w:b/>
          <w:bCs/>
        </w:rPr>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1726B">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1726B">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1726B">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rsidR="0041726B" w:rsidRPr="00A74D6B" w:rsidRDefault="0041726B" w:rsidP="00A74D6B">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 xml:space="preserve">MRB ID can be changed without releasing/adding MRB (delta </w:t>
            </w:r>
            <w:proofErr w:type="spellStart"/>
            <w:r>
              <w:rPr>
                <w:rFonts w:ascii="Arial" w:eastAsia="MS Mincho" w:hAnsi="Arial"/>
                <w:b/>
                <w:sz w:val="20"/>
                <w:szCs w:val="24"/>
                <w:lang w:eastAsia="en-GB"/>
              </w:rPr>
              <w:t>config</w:t>
            </w:r>
            <w:proofErr w:type="spellEnd"/>
            <w:r>
              <w:rPr>
                <w:rFonts w:ascii="Arial" w:eastAsia="MS Mincho" w:hAnsi="Arial"/>
                <w:b/>
                <w:sz w:val="20"/>
                <w:szCs w:val="24"/>
                <w:lang w:eastAsia="en-GB"/>
              </w:rPr>
              <w:t>).</w:t>
            </w: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lang w:val="en-US"/>
        </w:rPr>
      </w:pPr>
    </w:p>
    <w:p w:rsidR="004F7DF7" w:rsidRDefault="0016672F">
      <w:pPr>
        <w:rPr>
          <w:lang w:val="en-US"/>
        </w:rPr>
      </w:pPr>
      <w:r>
        <w:rPr>
          <w:rFonts w:hint="eastAsia"/>
          <w:lang w:val="en-US"/>
        </w:rPr>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rsidR="004F7DF7" w:rsidRDefault="0016672F">
      <w:pPr>
        <w:rPr>
          <w:b/>
          <w:bCs/>
          <w:lang w:val="en-US"/>
        </w:rPr>
      </w:pPr>
      <w:r>
        <w:rPr>
          <w:rFonts w:hint="eastAsia"/>
          <w:b/>
          <w:bCs/>
          <w:lang w:val="en-US"/>
        </w:rPr>
        <w:t>Q2: Do companies agree with the below proposal:</w:t>
      </w:r>
    </w:p>
    <w:p w:rsidR="004F7DF7" w:rsidRDefault="0016672F">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DD7695">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bookmarkStart w:id="7" w:name="_GoBack"/>
            <w:bookmarkEnd w:id="7"/>
            <w:proofErr w:type="spellEnd"/>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b/>
          <w:bCs/>
          <w:lang w:val="en-US"/>
        </w:rPr>
      </w:pPr>
    </w:p>
    <w:p w:rsidR="004F7DF7" w:rsidRDefault="0016672F">
      <w:pPr>
        <w:rPr>
          <w:b/>
          <w:bCs/>
          <w:lang w:val="en-US"/>
        </w:rPr>
      </w:pPr>
      <w:r>
        <w:rPr>
          <w:rFonts w:hint="eastAsia"/>
          <w:b/>
          <w:bCs/>
          <w:lang w:val="en-US"/>
        </w:rPr>
        <w:t xml:space="preserve">Q3: Besides the PDCP SN length, are there any other PDCP </w:t>
      </w:r>
      <w:proofErr w:type="spellStart"/>
      <w:r>
        <w:rPr>
          <w:rFonts w:hint="eastAsia"/>
          <w:b/>
          <w:bCs/>
          <w:lang w:val="en-US"/>
        </w:rPr>
        <w:t>config</w:t>
      </w:r>
      <w:proofErr w:type="spellEnd"/>
      <w:r>
        <w:rPr>
          <w:rFonts w:hint="eastAsia"/>
          <w:b/>
          <w:bCs/>
          <w:lang w:val="en-US"/>
        </w:rPr>
        <w:t xml:space="preserve">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b/>
          <w:bCs/>
          <w:lang w:val="en-US"/>
        </w:rPr>
      </w:pPr>
    </w:p>
    <w:p w:rsidR="004F7DF7" w:rsidRDefault="0016672F">
      <w:pPr>
        <w:pStyle w:val="3"/>
        <w:rPr>
          <w:lang w:val="en-US"/>
        </w:rPr>
      </w:pPr>
      <w:r>
        <w:rPr>
          <w:rFonts w:hint="eastAsia"/>
          <w:lang w:val="en-US"/>
        </w:rPr>
        <w:t>PDCP wrap-around issue</w:t>
      </w:r>
    </w:p>
    <w:p w:rsidR="004F7DF7" w:rsidRDefault="0016672F">
      <w:pPr>
        <w:rPr>
          <w:lang w:val="en-US"/>
        </w:rPr>
      </w:pPr>
      <w:r>
        <w:rPr>
          <w:rFonts w:hint="eastAsia"/>
          <w:lang w:val="en-US"/>
        </w:rPr>
        <w:t xml:space="preserve">Since PDCP SN/COUNT for one MRB is based on the per </w:t>
      </w:r>
      <w:proofErr w:type="spellStart"/>
      <w:r>
        <w:rPr>
          <w:rFonts w:hint="eastAsia"/>
          <w:lang w:val="en-US"/>
        </w:rPr>
        <w:t>QoS</w:t>
      </w:r>
      <w:proofErr w:type="spellEnd"/>
      <w:r>
        <w:rPr>
          <w:rFonts w:hint="eastAsia"/>
          <w:lang w:val="en-US"/>
        </w:rPr>
        <w:t xml:space="preserve"> flow SN on the GTP-U tunnel, the legacy method of how network prevents PDCP COUNT wrap-around might not work, in case </w:t>
      </w:r>
    </w:p>
    <w:p w:rsidR="004F7DF7" w:rsidRDefault="0016672F">
      <w:pPr>
        <w:rPr>
          <w:lang w:val="en-US"/>
        </w:rPr>
      </w:pPr>
      <w:r>
        <w:rPr>
          <w:rFonts w:hint="eastAsia"/>
          <w:lang w:val="en-US"/>
        </w:rPr>
        <w:t xml:space="preserve">- MB-UPF is not aware of the PDCP COUNT wrap-around issue, and allocates one large PDCP COUNT value for the MRB; or </w:t>
      </w:r>
    </w:p>
    <w:p w:rsidR="004F7DF7" w:rsidRDefault="0016672F">
      <w:pPr>
        <w:rPr>
          <w:lang w:val="en-US"/>
        </w:rPr>
      </w:pPr>
      <w:r>
        <w:rPr>
          <w:rFonts w:hint="eastAsia"/>
          <w:lang w:val="en-US"/>
        </w:rPr>
        <w:t>- MB-UPF is aware and reset the per flow SN on GTP-U,</w:t>
      </w:r>
    </w:p>
    <w:p w:rsidR="004F7DF7" w:rsidRDefault="0016672F">
      <w:pPr>
        <w:rPr>
          <w:lang w:val="en-US"/>
        </w:rPr>
      </w:pPr>
      <w:r>
        <w:rPr>
          <w:rFonts w:hint="eastAsia"/>
          <w:lang w:val="en-US"/>
        </w:rPr>
        <w:t xml:space="preserve">In either </w:t>
      </w:r>
      <w:proofErr w:type="gramStart"/>
      <w:r>
        <w:rPr>
          <w:rFonts w:hint="eastAsia"/>
          <w:lang w:val="en-US"/>
        </w:rPr>
        <w:t>cases</w:t>
      </w:r>
      <w:proofErr w:type="gramEnd"/>
      <w:r>
        <w:rPr>
          <w:rFonts w:hint="eastAsia"/>
          <w:lang w:val="en-US"/>
        </w:rPr>
        <w:t xml:space="preserve">, </w:t>
      </w:r>
      <w:proofErr w:type="spellStart"/>
      <w:r>
        <w:rPr>
          <w:rFonts w:hint="eastAsia"/>
          <w:lang w:val="en-US"/>
        </w:rPr>
        <w:t>gNB</w:t>
      </w:r>
      <w:proofErr w:type="spellEnd"/>
      <w:r>
        <w:rPr>
          <w:rFonts w:hint="eastAsia"/>
          <w:lang w:val="en-US"/>
        </w:rPr>
        <w:t xml:space="preserve"> needs to react accordingly. In R2-2205625 it was proposed to add one note similar to legacy way to let </w:t>
      </w:r>
      <w:proofErr w:type="spellStart"/>
      <w:r>
        <w:rPr>
          <w:rFonts w:hint="eastAsia"/>
          <w:lang w:val="en-US"/>
        </w:rPr>
        <w:t>gNB</w:t>
      </w:r>
      <w:proofErr w:type="spellEnd"/>
      <w:r>
        <w:rPr>
          <w:rFonts w:hint="eastAsia"/>
          <w:lang w:val="en-US"/>
        </w:rPr>
        <w:t xml:space="preserve"> handle this issue but follows the SN from GTP-</w:t>
      </w:r>
      <w:proofErr w:type="gramStart"/>
      <w:r>
        <w:rPr>
          <w:rFonts w:hint="eastAsia"/>
          <w:lang w:val="en-US"/>
        </w:rPr>
        <w:t>U :</w:t>
      </w:r>
      <w:proofErr w:type="gramEnd"/>
    </w:p>
    <w:tbl>
      <w:tblPr>
        <w:tblStyle w:val="ad"/>
        <w:tblW w:w="0" w:type="auto"/>
        <w:tblLook w:val="04A0" w:firstRow="1" w:lastRow="0" w:firstColumn="1" w:lastColumn="0" w:noHBand="0" w:noVBand="1"/>
      </w:tblPr>
      <w:tblGrid>
        <w:gridCol w:w="9855"/>
      </w:tblGrid>
      <w:tr w:rsidR="004F7DF7">
        <w:trPr>
          <w:trHeight w:val="90"/>
        </w:trPr>
        <w:tc>
          <w:tcPr>
            <w:tcW w:w="9855" w:type="dxa"/>
          </w:tcPr>
          <w:p w:rsidR="004F7DF7" w:rsidRDefault="0016672F">
            <w:pPr>
              <w:keepLines/>
              <w:spacing w:after="180"/>
              <w:ind w:left="1135" w:hanging="851"/>
              <w:rPr>
                <w:ins w:id="8" w:author="ZTE" w:date="2022-04-25T20:54:00Z"/>
                <w:rFonts w:eastAsia="Times New Roman"/>
              </w:rPr>
            </w:pPr>
            <w:r>
              <w:rPr>
                <w:rFonts w:eastAsia="Times New Roman"/>
              </w:rPr>
              <w:lastRenderedPageBreak/>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 xml:space="preserve">Synchronisation of PDCP SNs in case user data for MBS </w:t>
            </w:r>
            <w:proofErr w:type="spellStart"/>
            <w:r>
              <w:rPr>
                <w:rFonts w:eastAsia="Times New Roman"/>
              </w:rPr>
              <w:t>QoS</w:t>
            </w:r>
            <w:proofErr w:type="spellEnd"/>
            <w:r>
              <w:rPr>
                <w:rFonts w:eastAsia="Times New Roman"/>
              </w:rPr>
              <w:t xml:space="preserve">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rsidR="004F7DF7" w:rsidRDefault="0016672F">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proofErr w:type="spellStart"/>
            <w:ins w:id="20" w:author="ZTE" w:date="2022-04-25T20:57:00Z">
              <w:r>
                <w:rPr>
                  <w:rFonts w:eastAsia="Times New Roman"/>
                </w:rPr>
                <w:t>gNB</w:t>
              </w:r>
              <w:proofErr w:type="spellEnd"/>
              <w:r>
                <w:rPr>
                  <w:rFonts w:eastAsia="Times New Roman"/>
                </w:rPr>
                <w:t xml:space="preserve">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rsidR="004F7DF7" w:rsidRDefault="004F7DF7">
      <w:pPr>
        <w:rPr>
          <w:rFonts w:ascii="Arial" w:hAnsi="Arial"/>
          <w:lang w:val="en-US"/>
        </w:rPr>
      </w:pPr>
    </w:p>
    <w:p w:rsidR="004F7DF7" w:rsidRDefault="0016672F">
      <w:pPr>
        <w:rPr>
          <w:lang w:val="en-US"/>
        </w:rPr>
      </w:pPr>
      <w:r>
        <w:rPr>
          <w:rFonts w:hint="eastAsia"/>
          <w:lang w:val="en-US"/>
        </w:rPr>
        <w:t>// the same issue might be addressed under "[AT118-e</w:t>
      </w:r>
      <w:proofErr w:type="gramStart"/>
      <w:r>
        <w:rPr>
          <w:rFonts w:hint="eastAsia"/>
          <w:lang w:val="en-US"/>
        </w:rPr>
        <w:t>][</w:t>
      </w:r>
      <w:proofErr w:type="gramEnd"/>
      <w:r>
        <w:rPr>
          <w:rFonts w:hint="eastAsia"/>
          <w:lang w:val="en-US"/>
        </w:rPr>
        <w:t>032][MBS] PDCP (</w:t>
      </w:r>
      <w:proofErr w:type="spellStart"/>
      <w:r>
        <w:rPr>
          <w:rFonts w:hint="eastAsia"/>
          <w:lang w:val="en-US"/>
        </w:rPr>
        <w:t>Xiaomi</w:t>
      </w:r>
      <w:proofErr w:type="spellEnd"/>
      <w:r>
        <w:rPr>
          <w:rFonts w:hint="eastAsia"/>
          <w:lang w:val="en-US"/>
        </w:rPr>
        <w:t>)", we will see how it goes to avoid duplicated work.</w:t>
      </w:r>
    </w:p>
    <w:p w:rsidR="004F7DF7" w:rsidRDefault="0016672F">
      <w:pPr>
        <w:rPr>
          <w:b/>
          <w:bCs/>
          <w:lang w:val="en-US"/>
        </w:rPr>
      </w:pPr>
      <w:r>
        <w:rPr>
          <w:rFonts w:hint="eastAsia"/>
          <w:b/>
          <w:bCs/>
          <w:lang w:val="en-US"/>
        </w:rPr>
        <w:t>Q4:  Do companies agree with the below proposal:</w:t>
      </w:r>
    </w:p>
    <w:p w:rsidR="004F7DF7" w:rsidRDefault="0016672F">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rsidR="004F7DF7" w:rsidRDefault="0016672F">
      <w:pPr>
        <w:rPr>
          <w:b/>
          <w:bCs/>
          <w:lang w:val="en-US"/>
        </w:rPr>
      </w:pPr>
      <w:r>
        <w:rPr>
          <w:rFonts w:hint="eastAsia"/>
          <w:b/>
          <w:bCs/>
          <w:lang w:val="en-US"/>
        </w:rPr>
        <w:t xml:space="preserve">"Note 2: </w:t>
      </w:r>
      <w:r>
        <w:rPr>
          <w:b/>
          <w:bCs/>
          <w:lang w:val="en-US"/>
        </w:rPr>
        <w:t xml:space="preserve">Since PDCP does not allow COUNT to wrap-around, it is up to the network to prevent it from happening (e.g., based on its observation on DL MBS QFI Sequence Number, </w:t>
      </w:r>
      <w:proofErr w:type="spellStart"/>
      <w:r>
        <w:rPr>
          <w:b/>
          <w:bCs/>
          <w:lang w:val="en-US"/>
        </w:rPr>
        <w:t>gNB</w:t>
      </w:r>
      <w:proofErr w:type="spellEnd"/>
      <w:r>
        <w:rPr>
          <w:b/>
          <w:bCs/>
          <w:lang w:val="en-US"/>
        </w:rPr>
        <w:t xml:space="preserve"> might initiate a release and add of the corresponding multicast radio bearer or a full configuration to the associated UEs).</w:t>
      </w:r>
      <w:r>
        <w:rPr>
          <w:rFonts w:hint="eastAsia"/>
          <w:b/>
          <w:bCs/>
          <w:lang w:val="en-US"/>
        </w:rPr>
        <w:t>"</w:t>
      </w:r>
    </w:p>
    <w:p w:rsidR="004F7DF7" w:rsidRDefault="0016672F">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rFonts w:ascii="Arial" w:hAnsi="Arial"/>
          <w:lang w:val="en-US"/>
        </w:rPr>
      </w:pPr>
    </w:p>
    <w:p w:rsidR="004F7DF7" w:rsidRDefault="004F7DF7">
      <w:pPr>
        <w:rPr>
          <w:rFonts w:ascii="Arial" w:hAnsi="Arial"/>
          <w:lang w:val="en-US"/>
        </w:rPr>
      </w:pPr>
    </w:p>
    <w:p w:rsidR="004F7DF7" w:rsidRDefault="0016672F">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rsidR="004F7DF7" w:rsidRDefault="0016672F">
      <w:pPr>
        <w:rPr>
          <w:lang w:val="en-US"/>
        </w:rPr>
      </w:pPr>
      <w:r>
        <w:rPr>
          <w:lang w:val="en-US"/>
        </w:rPr>
        <w:t xml:space="preserve">In [R2-2205625 R2-2205482], company proposed </w:t>
      </w:r>
      <w:r>
        <w:rPr>
          <w:rFonts w:hint="eastAsia"/>
          <w:lang w:val="en-US"/>
        </w:rPr>
        <w:t xml:space="preserve">it should be PDCP COUNT </w:t>
      </w:r>
      <w:proofErr w:type="gramStart"/>
      <w:r>
        <w:rPr>
          <w:rFonts w:hint="eastAsia"/>
          <w:lang w:val="en-US"/>
        </w:rPr>
        <w:t>value</w:t>
      </w:r>
      <w:proofErr w:type="gramEnd"/>
      <w:r>
        <w:rPr>
          <w:rFonts w:hint="eastAsia"/>
          <w:lang w:val="en-US"/>
        </w:rPr>
        <w:t xml:space="preserve"> that is derived based on the per flow SN on GTP-U, instead of PDCP SN, e.g., MBS QFI SN is 32 bits. PDCP COUNT instead of PDCP SN should be equal to MBS QFI SN in Section 16.10.5.1.</w:t>
      </w:r>
    </w:p>
    <w:p w:rsidR="004F7DF7" w:rsidRDefault="0016672F">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w:t>
      </w:r>
      <w:proofErr w:type="gramStart"/>
      <w:r>
        <w:rPr>
          <w:rFonts w:hint="eastAsia"/>
          <w:b/>
          <w:bCs/>
          <w:lang w:val="en-US"/>
        </w:rPr>
        <w:t>value</w:t>
      </w:r>
      <w:proofErr w:type="gramEnd"/>
      <w:r>
        <w:rPr>
          <w:rFonts w:hint="eastAsia"/>
          <w:b/>
          <w:bCs/>
          <w:lang w:val="en-US"/>
        </w:rPr>
        <w:t xml:space="preserv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b/>
          <w:bCs/>
          <w:lang w:val="en-US"/>
        </w:rPr>
      </w:pPr>
    </w:p>
    <w:p w:rsidR="004F7DF7" w:rsidRDefault="0016672F">
      <w:pPr>
        <w:keepNext/>
        <w:keepLines/>
        <w:spacing w:before="120" w:after="180"/>
        <w:outlineLvl w:val="2"/>
        <w:rPr>
          <w:rFonts w:ascii="Arial" w:hAnsi="Arial"/>
          <w:sz w:val="28"/>
          <w:szCs w:val="28"/>
          <w:lang w:val="en-US"/>
        </w:rPr>
      </w:pPr>
      <w:r>
        <w:rPr>
          <w:rFonts w:ascii="Arial" w:hAnsi="Arial" w:hint="eastAsia"/>
          <w:sz w:val="28"/>
          <w:szCs w:val="28"/>
          <w:lang w:val="en-US"/>
        </w:rPr>
        <w:lastRenderedPageBreak/>
        <w:t>CRs to 38300 on the figure of Downlink Layer 2 Architecture</w:t>
      </w:r>
    </w:p>
    <w:p w:rsidR="004F7DF7" w:rsidRDefault="0016672F">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rsidR="004F7DF7" w:rsidRDefault="0016672F">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F7DF7" w:rsidRDefault="004F7DF7">
            <w:pPr>
              <w:jc w:val="left"/>
              <w:rPr>
                <w:rFonts w:ascii="Arial" w:hAnsi="Arial" w:cs="Arial"/>
                <w:sz w:val="20"/>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F7DF7" w:rsidRDefault="004F7DF7">
            <w:pPr>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F7DF7" w:rsidRDefault="004F7DF7">
            <w:pPr>
              <w:rPr>
                <w:rFonts w:ascii="Arial" w:hAnsi="Arial" w:cs="Arial"/>
                <w:sz w:val="21"/>
                <w:szCs w:val="22"/>
              </w:rPr>
            </w:pPr>
          </w:p>
        </w:tc>
      </w:tr>
    </w:tbl>
    <w:p w:rsidR="004F7DF7" w:rsidRDefault="004F7DF7">
      <w:pPr>
        <w:rPr>
          <w:lang w:val="en-US"/>
        </w:rPr>
      </w:pPr>
    </w:p>
    <w:p w:rsidR="004F7DF7" w:rsidRDefault="0016672F">
      <w:pPr>
        <w:pStyle w:val="2"/>
        <w:rPr>
          <w:rFonts w:ascii="Cambria"/>
          <w:lang w:val="en-US"/>
        </w:rPr>
      </w:pPr>
      <w:r>
        <w:rPr>
          <w:rFonts w:hint="eastAsia"/>
          <w:lang w:val="en-US"/>
        </w:rPr>
        <w:t xml:space="preserve">2.2 other CR to 38.300 </w:t>
      </w:r>
    </w:p>
    <w:p w:rsidR="004F7DF7" w:rsidRDefault="0016672F">
      <w:pPr>
        <w:pStyle w:val="3"/>
        <w:rPr>
          <w:lang w:val="en-US"/>
        </w:rPr>
      </w:pPr>
      <w:r>
        <w:rPr>
          <w:rFonts w:hint="eastAsia"/>
          <w:lang w:val="en-US"/>
        </w:rPr>
        <w:t xml:space="preserve">CRs to 38300 on usage of RAN node or </w:t>
      </w:r>
      <w:proofErr w:type="spellStart"/>
      <w:r>
        <w:rPr>
          <w:rFonts w:hint="eastAsia"/>
          <w:lang w:val="en-US"/>
        </w:rPr>
        <w:t>gNB</w:t>
      </w:r>
      <w:proofErr w:type="spellEnd"/>
    </w:p>
    <w:p w:rsidR="004F7DF7" w:rsidRDefault="0016672F">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w:t>
      </w:r>
      <w:proofErr w:type="spellStart"/>
      <w:r>
        <w:rPr>
          <w:rFonts w:hint="eastAsia"/>
          <w:lang w:val="en-US"/>
        </w:rPr>
        <w:t>gNB</w:t>
      </w:r>
      <w:proofErr w:type="spellEnd"/>
      <w:r>
        <w:rPr>
          <w:rFonts w:hint="eastAsia"/>
          <w:lang w:val="en-US"/>
        </w:rPr>
        <w:t xml:space="preserve">" as NR MBS in Rel-17 is only for </w:t>
      </w:r>
      <w:proofErr w:type="spellStart"/>
      <w:r>
        <w:rPr>
          <w:rFonts w:hint="eastAsia"/>
          <w:lang w:val="en-US"/>
        </w:rPr>
        <w:t>gNB</w:t>
      </w:r>
      <w:proofErr w:type="spellEnd"/>
      <w:r>
        <w:rPr>
          <w:rFonts w:hint="eastAsia"/>
          <w:lang w:val="en-US"/>
        </w:rPr>
        <w:t>.</w:t>
      </w:r>
    </w:p>
    <w:p w:rsidR="004F7DF7" w:rsidRDefault="0016672F">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xml:space="preserve">] on usage of RAN node or </w:t>
      </w:r>
      <w:proofErr w:type="spellStart"/>
      <w:r>
        <w:rPr>
          <w:rFonts w:hint="eastAsia"/>
          <w:b/>
          <w:bCs/>
          <w:lang w:val="en-US"/>
        </w:rPr>
        <w:t>gNB</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87372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281EF0" w:rsidRDefault="00281EF0">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r>
              <w:rPr>
                <w:rFonts w:ascii="Arial" w:hAnsi="Arial" w:cs="Arial" w:hint="eastAsia"/>
                <w:sz w:val="20"/>
              </w:rPr>
              <w:t>essential.there</w:t>
            </w:r>
            <w:proofErr w:type="spellEnd"/>
            <w:r>
              <w:rPr>
                <w:rFonts w:ascii="Arial" w:hAnsi="Arial" w:cs="Arial" w:hint="eastAsia"/>
                <w:sz w:val="20"/>
              </w:rPr>
              <w:t xml:space="preserve"> is no ambiguity in the spec 38.300,</w:t>
            </w:r>
          </w:p>
          <w:p w:rsidR="00281EF0" w:rsidRPr="00281EF0" w:rsidRDefault="00281EF0" w:rsidP="00281EF0">
            <w:pPr>
              <w:spacing w:before="60" w:after="60"/>
              <w:rPr>
                <w:rFonts w:ascii="Arial" w:hAnsi="Arial" w:cs="Arial"/>
                <w:sz w:val="20"/>
              </w:rPr>
            </w:pPr>
            <w:r w:rsidRPr="00281EF0">
              <w:rPr>
                <w:rFonts w:ascii="Arial" w:hAnsi="Arial" w:cs="Arial"/>
                <w:sz w:val="20"/>
              </w:rPr>
              <w:t>16.10</w:t>
            </w:r>
            <w:r w:rsidRPr="00281EF0">
              <w:rPr>
                <w:rFonts w:ascii="Arial" w:hAnsi="Arial" w:cs="Arial"/>
                <w:sz w:val="20"/>
              </w:rPr>
              <w:tab/>
              <w:t>Multicast and Broadcast Services</w:t>
            </w:r>
          </w:p>
          <w:p w:rsidR="00281EF0" w:rsidRDefault="00281EF0" w:rsidP="00281EF0">
            <w:pPr>
              <w:spacing w:before="60" w:after="60"/>
              <w:rPr>
                <w:rFonts w:ascii="Arial" w:hAnsi="Arial" w:cs="Arial"/>
                <w:sz w:val="20"/>
              </w:rPr>
            </w:pPr>
            <w:r w:rsidRPr="00281EF0">
              <w:rPr>
                <w:rFonts w:ascii="Arial" w:hAnsi="Arial" w:cs="Arial"/>
                <w:sz w:val="20"/>
              </w:rPr>
              <w:t>16.10.1</w:t>
            </w:r>
            <w:r w:rsidRPr="00281EF0">
              <w:rPr>
                <w:rFonts w:ascii="Arial" w:hAnsi="Arial" w:cs="Arial"/>
                <w:sz w:val="20"/>
              </w:rPr>
              <w:tab/>
              <w:t>General</w:t>
            </w:r>
          </w:p>
          <w:p w:rsidR="00281EF0" w:rsidRDefault="00281EF0">
            <w:pPr>
              <w:spacing w:before="60" w:after="60"/>
              <w:rPr>
                <w:rFonts w:ascii="Arial" w:hAnsi="Arial" w:cs="Arial"/>
                <w:sz w:val="20"/>
              </w:rPr>
            </w:pPr>
            <w:r w:rsidRPr="005C624F">
              <w:t>NR system enables resource efficient delivery of multicast/broadcast services (MBS).</w:t>
            </w: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b/>
          <w:bCs/>
        </w:rPr>
      </w:pPr>
    </w:p>
    <w:p w:rsidR="004F7DF7" w:rsidRDefault="0016672F">
      <w:pPr>
        <w:keepNext/>
        <w:keepLines/>
        <w:spacing w:before="120" w:after="180"/>
        <w:outlineLvl w:val="2"/>
        <w:rPr>
          <w:lang w:val="en-US"/>
        </w:rPr>
      </w:pPr>
      <w:proofErr w:type="gramStart"/>
      <w:r>
        <w:rPr>
          <w:rFonts w:ascii="Arial" w:hAnsi="Arial" w:hint="eastAsia"/>
          <w:sz w:val="28"/>
          <w:szCs w:val="28"/>
          <w:lang w:val="en-US"/>
        </w:rPr>
        <w:t>other</w:t>
      </w:r>
      <w:proofErr w:type="gramEnd"/>
      <w:r>
        <w:rPr>
          <w:rFonts w:ascii="Arial" w:hAnsi="Arial" w:hint="eastAsia"/>
          <w:sz w:val="28"/>
          <w:szCs w:val="28"/>
          <w:lang w:val="en-US"/>
        </w:rPr>
        <w:t xml:space="preserve"> CRs to 38300 other than editorial changes</w:t>
      </w:r>
    </w:p>
    <w:p w:rsidR="004F7DF7" w:rsidRDefault="0016672F">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1D279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F7DF7" w:rsidRDefault="001D279C">
            <w:pPr>
              <w:jc w:val="left"/>
              <w:rPr>
                <w:rFonts w:ascii="Arial" w:hAnsi="Arial" w:cs="Arial"/>
                <w:sz w:val="20"/>
              </w:rPr>
            </w:pPr>
            <w:r w:rsidRPr="001D279C">
              <w:rPr>
                <w:rFonts w:ascii="Arial" w:hAnsi="Arial" w:cs="Arial" w:hint="eastAsia"/>
                <w:sz w:val="20"/>
                <w:lang w:val="en-US"/>
              </w:rPr>
              <w:t xml:space="preserve">OK with the </w:t>
            </w:r>
            <w:r w:rsidRPr="001D279C">
              <w:rPr>
                <w:rFonts w:ascii="Arial" w:hAnsi="Arial" w:cs="Arial"/>
                <w:sz w:val="20"/>
                <w:lang w:val="en-US"/>
              </w:rPr>
              <w:t>Editorial correction</w:t>
            </w: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F7DF7" w:rsidRDefault="004F7DF7">
            <w:pPr>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F7DF7" w:rsidRDefault="004F7DF7">
            <w:pPr>
              <w:rPr>
                <w:rFonts w:ascii="Arial" w:hAnsi="Arial" w:cs="Arial"/>
                <w:sz w:val="21"/>
                <w:szCs w:val="22"/>
              </w:rPr>
            </w:pPr>
          </w:p>
        </w:tc>
      </w:tr>
    </w:tbl>
    <w:p w:rsidR="004F7DF7" w:rsidRDefault="004F7DF7">
      <w:pPr>
        <w:rPr>
          <w:lang w:val="en-US"/>
        </w:rPr>
      </w:pPr>
    </w:p>
    <w:p w:rsidR="004F7DF7" w:rsidRDefault="0016672F">
      <w:pPr>
        <w:pStyle w:val="2"/>
        <w:rPr>
          <w:lang w:val="en-US"/>
        </w:rPr>
      </w:pPr>
      <w:r>
        <w:rPr>
          <w:rFonts w:hint="eastAsia"/>
          <w:lang w:val="en-US"/>
        </w:rPr>
        <w:lastRenderedPageBreak/>
        <w:t xml:space="preserve">2.3 </w:t>
      </w:r>
      <w:proofErr w:type="gramStart"/>
      <w:r>
        <w:rPr>
          <w:rFonts w:hint="eastAsia"/>
          <w:lang w:val="en-US"/>
        </w:rPr>
        <w:t>on</w:t>
      </w:r>
      <w:proofErr w:type="gramEnd"/>
      <w:r>
        <w:rPr>
          <w:rFonts w:hint="eastAsia"/>
          <w:lang w:val="en-US"/>
        </w:rPr>
        <w:t xml:space="preserve"> CA support </w:t>
      </w:r>
    </w:p>
    <w:p w:rsidR="004F7DF7" w:rsidRDefault="0016672F">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w:t>
      </w:r>
      <w:proofErr w:type="gramStart"/>
      <w:r>
        <w:rPr>
          <w:rFonts w:hint="eastAsia"/>
          <w:lang w:val="en-US"/>
        </w:rPr>
        <w:t>and</w:t>
      </w:r>
      <w:proofErr w:type="gramEnd"/>
      <w:r>
        <w:rPr>
          <w:rFonts w:hint="eastAsia"/>
          <w:lang w:val="en-US"/>
        </w:rPr>
        <w:t xml:space="preserve"> proposed that 'The multicast MRB can be configured with one PTP link and/or one PTM link in CA.'</w:t>
      </w:r>
    </w:p>
    <w:p w:rsidR="004F7DF7" w:rsidRDefault="0016672F">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rsidR="004F7DF7" w:rsidRDefault="0016672F">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951730">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951730">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C17901">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r>
              <w:rPr>
                <w:rFonts w:ascii="Arial" w:hAnsi="Arial" w:cs="Arial" w:hint="eastAsia"/>
                <w:sz w:val="20"/>
              </w:rPr>
              <w:t>agreement,</w:t>
            </w:r>
            <w:r w:rsidR="00506CAC">
              <w:rPr>
                <w:rFonts w:ascii="Arial" w:hAnsi="Arial" w:cs="Arial" w:hint="eastAsia"/>
                <w:sz w:val="20"/>
              </w:rPr>
              <w:t>UE</w:t>
            </w:r>
            <w:proofErr w:type="spellEnd"/>
            <w:r w:rsidR="00506CAC">
              <w:rPr>
                <w:rFonts w:ascii="Arial" w:hAnsi="Arial" w:cs="Arial" w:hint="eastAsia"/>
                <w:sz w:val="20"/>
              </w:rPr>
              <w:t xml:space="preserve"> should not be require to receive multicast on </w:t>
            </w:r>
            <w:proofErr w:type="spellStart"/>
            <w:r w:rsidR="00506CAC">
              <w:rPr>
                <w:rFonts w:ascii="Arial" w:hAnsi="Arial" w:cs="Arial" w:hint="eastAsia"/>
                <w:sz w:val="20"/>
              </w:rPr>
              <w:t>Pcell</w:t>
            </w:r>
            <w:proofErr w:type="spellEnd"/>
            <w:r w:rsidR="00506CAC">
              <w:rPr>
                <w:rFonts w:ascii="Arial" w:hAnsi="Arial" w:cs="Arial" w:hint="eastAsia"/>
                <w:sz w:val="20"/>
              </w:rPr>
              <w:t xml:space="preserve"> and </w:t>
            </w:r>
            <w:proofErr w:type="spellStart"/>
            <w:r w:rsidR="00506CAC">
              <w:rPr>
                <w:rFonts w:ascii="Arial" w:hAnsi="Arial" w:cs="Arial" w:hint="eastAsia"/>
                <w:sz w:val="20"/>
              </w:rPr>
              <w:t>Scell</w:t>
            </w:r>
            <w:proofErr w:type="spellEnd"/>
            <w:r w:rsidR="00506CAC">
              <w:rPr>
                <w:rFonts w:ascii="Arial" w:hAnsi="Arial" w:cs="Arial" w:hint="eastAsia"/>
                <w:sz w:val="20"/>
              </w:rPr>
              <w:t xml:space="preserve"> </w:t>
            </w:r>
            <w:r w:rsidR="00506CAC" w:rsidRPr="00506CAC">
              <w:rPr>
                <w:rFonts w:ascii="Arial" w:hAnsi="Arial" w:cs="Arial"/>
                <w:sz w:val="20"/>
              </w:rPr>
              <w:t>simultaneously</w:t>
            </w:r>
            <w:r w:rsidR="00506CAC">
              <w:rPr>
                <w:rFonts w:ascii="Arial" w:hAnsi="Arial" w:cs="Arial" w:hint="eastAsia"/>
                <w:sz w:val="20"/>
              </w:rPr>
              <w:t>.</w:t>
            </w: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b/>
          <w:bCs/>
          <w:lang w:val="en-US"/>
        </w:rPr>
      </w:pPr>
    </w:p>
    <w:p w:rsidR="004F7DF7" w:rsidRDefault="0016672F">
      <w:pPr>
        <w:rPr>
          <w:lang w:val="en-US"/>
        </w:rPr>
      </w:pPr>
      <w:r>
        <w:rPr>
          <w:rFonts w:hint="eastAsia"/>
          <w:lang w:val="en-US"/>
        </w:rPr>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4F7DF7">
        <w:tc>
          <w:tcPr>
            <w:tcW w:w="9855" w:type="dxa"/>
            <w:shd w:val="clear" w:color="auto" w:fill="auto"/>
          </w:tcPr>
          <w:p w:rsidR="004F7DF7" w:rsidRDefault="0016672F">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rsidR="004F7DF7" w:rsidRDefault="0016672F">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w:t>
            </w:r>
            <w:proofErr w:type="gramStart"/>
            <w:r>
              <w:rPr>
                <w:rFonts w:ascii="Arial" w:hAnsi="Arial" w:cs="Arial"/>
                <w:color w:val="000000"/>
                <w:sz w:val="20"/>
                <w:lang w:val="en-US"/>
              </w:rPr>
              <w:t>RA</w:t>
            </w:r>
            <w:proofErr w:type="gramEnd"/>
            <w:r>
              <w:rPr>
                <w:rFonts w:ascii="Arial" w:hAnsi="Arial" w:cs="Arial"/>
                <w:color w:val="000000"/>
                <w:sz w:val="20"/>
                <w:lang w:val="en-US"/>
              </w:rPr>
              <w:t xml:space="preserve">-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rsidR="004F7DF7" w:rsidRDefault="0016672F">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E.g.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UE capability</w:t>
            </w:r>
          </w:p>
          <w:p w:rsidR="004F7DF7" w:rsidRDefault="0016672F">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5"/>
            <w:bookmarkEnd w:id="26"/>
          </w:p>
        </w:tc>
      </w:tr>
      <w:tr w:rsidR="004F7DF7">
        <w:tc>
          <w:tcPr>
            <w:tcW w:w="9855" w:type="dxa"/>
            <w:shd w:val="clear" w:color="auto" w:fill="auto"/>
          </w:tcPr>
          <w:p w:rsidR="004F7DF7" w:rsidRDefault="0016672F">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rsidR="004F7DF7" w:rsidRDefault="0016672F">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rsidR="004F7DF7" w:rsidRDefault="0016672F">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rsidR="004F7DF7" w:rsidRDefault="0016672F">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lastRenderedPageBreak/>
              <w:t>The granularity of UE reporting the capability of supporting MBS multicast reception is per FSPC</w:t>
            </w:r>
          </w:p>
        </w:tc>
      </w:tr>
    </w:tbl>
    <w:p w:rsidR="004F7DF7" w:rsidRDefault="004F7DF7">
      <w:pPr>
        <w:rPr>
          <w:b/>
          <w:bCs/>
          <w:lang w:val="en-US"/>
        </w:rPr>
      </w:pPr>
    </w:p>
    <w:p w:rsidR="004F7DF7" w:rsidRDefault="0016672F">
      <w:pPr>
        <w:rPr>
          <w:b/>
          <w:bCs/>
          <w:lang w:val="en-US"/>
        </w:rPr>
      </w:pPr>
      <w:r>
        <w:rPr>
          <w:rFonts w:hint="eastAsia"/>
          <w:b/>
          <w:bCs/>
          <w:lang w:val="en-US"/>
        </w:rPr>
        <w:t xml:space="preserve">Q10:  Do companies agree with the below proposal: </w:t>
      </w:r>
    </w:p>
    <w:p w:rsidR="004F7DF7" w:rsidRDefault="0016672F">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  in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b/>
          <w:bCs/>
          <w:lang w:val="en-US"/>
        </w:rPr>
      </w:pPr>
    </w:p>
    <w:p w:rsidR="004F7DF7" w:rsidRDefault="0016672F">
      <w:pPr>
        <w:pStyle w:val="2"/>
        <w:rPr>
          <w:lang w:val="en-US"/>
        </w:rPr>
      </w:pPr>
      <w:r>
        <w:rPr>
          <w:rFonts w:hint="eastAsia"/>
          <w:lang w:val="en-US"/>
        </w:rPr>
        <w:t>2.4 on MR-DC support</w:t>
      </w:r>
    </w:p>
    <w:p w:rsidR="004F7DF7" w:rsidRDefault="0016672F">
      <w:pPr>
        <w:rPr>
          <w:lang w:val="en-US"/>
        </w:rPr>
      </w:pPr>
      <w:r>
        <w:rPr>
          <w:rFonts w:hint="eastAsia"/>
          <w:lang w:val="en-US"/>
        </w:rPr>
        <w:t>RAN2 made the following agreements on MR-DC support to NR MBS:</w:t>
      </w:r>
    </w:p>
    <w:p w:rsidR="004F7DF7" w:rsidRDefault="0016672F">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rsidR="004F7DF7" w:rsidRDefault="0016672F">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rsidR="004F7DF7" w:rsidRDefault="004F7DF7">
      <w:pPr>
        <w:overflowPunct/>
        <w:autoSpaceDE/>
        <w:autoSpaceDN/>
        <w:adjustRightInd/>
        <w:spacing w:before="60" w:after="0" w:line="240" w:lineRule="auto"/>
        <w:ind w:left="1417"/>
        <w:jc w:val="left"/>
        <w:textAlignment w:val="auto"/>
        <w:rPr>
          <w:lang w:val="en-US"/>
        </w:rPr>
      </w:pPr>
    </w:p>
    <w:p w:rsidR="004F7DF7" w:rsidRDefault="0016672F">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rsidR="004F7DF7" w:rsidRDefault="0016672F">
      <w:pPr>
        <w:rPr>
          <w:lang w:val="en-US"/>
        </w:rPr>
      </w:pPr>
      <w:r>
        <w:rPr>
          <w:rFonts w:hint="eastAsia"/>
          <w:lang w:val="en-US"/>
        </w:rPr>
        <w:t>- update the definition of MCG bearers and User plane resource configuration;</w:t>
      </w:r>
    </w:p>
    <w:p w:rsidR="004F7DF7" w:rsidRDefault="0016672F">
      <w:pPr>
        <w:rPr>
          <w:lang w:val="en-US"/>
        </w:rPr>
      </w:pPr>
      <w:r>
        <w:rPr>
          <w:rFonts w:hint="eastAsia"/>
          <w:lang w:val="en-US"/>
        </w:rPr>
        <w:t xml:space="preserve">- add a new section 13.x to clarify the MBS applicable architectures as in R2-2205484. </w:t>
      </w:r>
      <w:proofErr w:type="gramStart"/>
      <w:r>
        <w:rPr>
          <w:rFonts w:hint="eastAsia"/>
          <w:lang w:val="en-US"/>
        </w:rPr>
        <w:t>or</w:t>
      </w:r>
      <w:proofErr w:type="gramEnd"/>
    </w:p>
    <w:p w:rsidR="004F7DF7" w:rsidRDefault="0016672F">
      <w:pPr>
        <w:rPr>
          <w:lang w:val="en-US"/>
        </w:rPr>
      </w:pPr>
      <w:r>
        <w:rPr>
          <w:rFonts w:hint="eastAsia"/>
          <w:lang w:val="en-US"/>
        </w:rPr>
        <w:t xml:space="preserve">- </w:t>
      </w:r>
      <w:proofErr w:type="gramStart"/>
      <w:r>
        <w:rPr>
          <w:rFonts w:hint="eastAsia"/>
          <w:lang w:val="en-US"/>
        </w:rPr>
        <w:t>similarly</w:t>
      </w:r>
      <w:proofErr w:type="gramEnd"/>
      <w:r>
        <w:rPr>
          <w:rFonts w:hint="eastAsia"/>
          <w:lang w:val="en-US"/>
        </w:rPr>
        <w:t xml:space="preserve"> add " Multicast MRB is only supported in MCG of NR-DC/ NE-DC. </w:t>
      </w:r>
      <w:proofErr w:type="gramStart"/>
      <w:r>
        <w:rPr>
          <w:rFonts w:hint="eastAsia"/>
          <w:lang w:val="en-US"/>
        </w:rPr>
        <w:t>Broadcast MRB is supported in MCG of NR-DC/ NE-DC, or SCG of NR-DC/ NGEN-DC." in the general description in section 4.2.2.</w:t>
      </w:r>
      <w:proofErr w:type="gramEnd"/>
    </w:p>
    <w:p w:rsidR="004F7DF7" w:rsidRDefault="0016672F">
      <w:pPr>
        <w:rPr>
          <w:lang w:val="en-US"/>
        </w:rPr>
      </w:pPr>
      <w:r>
        <w:rPr>
          <w:rFonts w:hint="eastAsia"/>
          <w:lang w:val="en-US"/>
        </w:rPr>
        <w:t xml:space="preserve">There might be another alternative, suggested by the moderator, which is to keep the impacts to 37.340 </w:t>
      </w:r>
      <w:proofErr w:type="gramStart"/>
      <w:r>
        <w:rPr>
          <w:rFonts w:hint="eastAsia"/>
          <w:lang w:val="en-US"/>
        </w:rPr>
        <w:t>minimum</w:t>
      </w:r>
      <w:proofErr w:type="gramEnd"/>
      <w:r>
        <w:rPr>
          <w:rFonts w:hint="eastAsia"/>
          <w:lang w:val="en-US"/>
        </w:rPr>
        <w:t xml:space="preserve"> and to reflect RAN2 agreements in 38.300 instead. </w:t>
      </w:r>
    </w:p>
    <w:p w:rsidR="004F7DF7" w:rsidRDefault="0016672F">
      <w:pPr>
        <w:rPr>
          <w:lang w:val="en-US"/>
        </w:rPr>
      </w:pPr>
      <w:r>
        <w:rPr>
          <w:rFonts w:hint="eastAsia"/>
          <w:lang w:val="en-US"/>
        </w:rPr>
        <w:t xml:space="preserve">Current agreements suggests that, for one UE that happen to be working in MR-DC mode, the MBS will only be configured to cells in MCG. It further indicates that the existing MR-DC frame work is totally decoupled from the support of NR </w:t>
      </w:r>
      <w:proofErr w:type="gramStart"/>
      <w:r>
        <w:rPr>
          <w:rFonts w:hint="eastAsia"/>
          <w:lang w:val="en-US"/>
        </w:rPr>
        <w:t>MBS,</w:t>
      </w:r>
      <w:proofErr w:type="gramEnd"/>
      <w:r>
        <w:rPr>
          <w:rFonts w:hint="eastAsia"/>
          <w:lang w:val="en-US"/>
        </w:rPr>
        <w:t xml:space="preserve"> therefore impacts to 37.340 can be minimized. Capture the above RAN2 agreements into 38.300 might be sufficient.</w:t>
      </w:r>
    </w:p>
    <w:p w:rsidR="004F7DF7" w:rsidRDefault="0016672F">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1A7682">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1A7682">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1A7682">
            <w:pPr>
              <w:spacing w:before="60" w:after="60"/>
              <w:rPr>
                <w:rFonts w:ascii="Arial" w:hAnsi="Arial" w:cs="Arial"/>
                <w:sz w:val="20"/>
              </w:rPr>
            </w:pPr>
            <w:r>
              <w:rPr>
                <w:rFonts w:ascii="Arial" w:hAnsi="Arial" w:cs="Arial" w:hint="eastAsia"/>
                <w:sz w:val="20"/>
              </w:rPr>
              <w:t>It seems text in 38.300 is sufficient.</w:t>
            </w: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b/>
          <w:bCs/>
          <w:lang w:val="en-US"/>
        </w:rPr>
      </w:pPr>
    </w:p>
    <w:p w:rsidR="004F7DF7" w:rsidRDefault="0016672F">
      <w:pPr>
        <w:pStyle w:val="2"/>
        <w:rPr>
          <w:lang w:val="en-US"/>
        </w:rPr>
      </w:pPr>
      <w:r>
        <w:rPr>
          <w:rFonts w:hint="eastAsia"/>
          <w:lang w:val="en-US"/>
        </w:rPr>
        <w:t xml:space="preserve">2.5 </w:t>
      </w:r>
      <w:proofErr w:type="gramStart"/>
      <w:r>
        <w:rPr>
          <w:rFonts w:hint="eastAsia"/>
          <w:lang w:val="en-US"/>
        </w:rPr>
        <w:t>on</w:t>
      </w:r>
      <w:proofErr w:type="gramEnd"/>
      <w:r>
        <w:rPr>
          <w:rFonts w:hint="eastAsia"/>
          <w:lang w:val="en-US"/>
        </w:rPr>
        <w:t xml:space="preserve"> SDAP configuration</w:t>
      </w:r>
    </w:p>
    <w:p w:rsidR="004F7DF7" w:rsidRDefault="0016672F">
      <w:pPr>
        <w:rPr>
          <w:lang w:val="en-US"/>
        </w:rPr>
      </w:pPr>
      <w:proofErr w:type="gramStart"/>
      <w:r>
        <w:rPr>
          <w:rFonts w:hint="eastAsia"/>
          <w:lang w:val="en-US"/>
        </w:rPr>
        <w:t>it</w:t>
      </w:r>
      <w:proofErr w:type="gramEnd"/>
      <w:r>
        <w:rPr>
          <w:rFonts w:hint="eastAsia"/>
          <w:lang w:val="en-US"/>
        </w:rPr>
        <w:t xml:space="preserve"> was proposed that in R2-2205631 SDAP entity is not visible to UE and not needed in stage 3, since</w:t>
      </w:r>
    </w:p>
    <w:p w:rsidR="004F7DF7" w:rsidRDefault="0016672F">
      <w:pPr>
        <w:rPr>
          <w:lang w:val="en-US"/>
        </w:rPr>
      </w:pPr>
      <w:r>
        <w:rPr>
          <w:rFonts w:hint="eastAsia"/>
          <w:lang w:val="en-US"/>
        </w:rPr>
        <w:t>- RAN2 agrees there is no SDAP configuration provided to the UE for neither broadcast nor multicast.</w:t>
      </w:r>
    </w:p>
    <w:p w:rsidR="004F7DF7" w:rsidRDefault="0016672F">
      <w:pPr>
        <w:rPr>
          <w:lang w:val="en-US"/>
        </w:rPr>
      </w:pPr>
      <w:r>
        <w:rPr>
          <w:rFonts w:hint="eastAsia"/>
          <w:lang w:val="en-US"/>
        </w:rPr>
        <w:t xml:space="preserve">- Current RRC configuration, no SDAP </w:t>
      </w:r>
      <w:proofErr w:type="spellStart"/>
      <w:r>
        <w:rPr>
          <w:rFonts w:hint="eastAsia"/>
          <w:lang w:val="en-US"/>
        </w:rPr>
        <w:t>config</w:t>
      </w:r>
      <w:proofErr w:type="spellEnd"/>
      <w:r>
        <w:rPr>
          <w:rFonts w:hint="eastAsia"/>
          <w:lang w:val="en-US"/>
        </w:rPr>
        <w:t xml:space="preserve"> is delivered to UE either.</w:t>
      </w:r>
    </w:p>
    <w:p w:rsidR="004F7DF7" w:rsidRDefault="0016672F">
      <w:pPr>
        <w:rPr>
          <w:lang w:val="en-US"/>
        </w:rPr>
      </w:pPr>
      <w:r>
        <w:rPr>
          <w:rFonts w:hint="eastAsia"/>
          <w:lang w:val="en-US"/>
        </w:rPr>
        <w:t>It was further stated that the current cross reference can cause contradiction between 38.331 and 37.324.</w:t>
      </w:r>
    </w:p>
    <w:p w:rsidR="004F7DF7" w:rsidRDefault="0016672F">
      <w:pPr>
        <w:rPr>
          <w:lang w:val="en-US"/>
        </w:rPr>
      </w:pPr>
      <w:r>
        <w:rPr>
          <w:rFonts w:hint="eastAsia"/>
          <w:lang w:val="en-US"/>
        </w:rPr>
        <w:t>Therefore RAN2 might need to discuss whether to have SDAP configured at UE side and related stage 3 impacts.</w:t>
      </w:r>
    </w:p>
    <w:p w:rsidR="004F7DF7" w:rsidRDefault="0016672F">
      <w:pPr>
        <w:rPr>
          <w:b/>
          <w:bCs/>
          <w:lang w:val="en-US"/>
        </w:rPr>
      </w:pPr>
      <w:r>
        <w:rPr>
          <w:rFonts w:hint="eastAsia"/>
          <w:b/>
          <w:bCs/>
          <w:lang w:val="en-US"/>
        </w:rPr>
        <w:t>Q12: Do companies agree SDAP entity is not needed at UE side?</w:t>
      </w:r>
    </w:p>
    <w:p w:rsidR="004F7DF7" w:rsidRDefault="0016672F">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9F5C76">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9F5C76">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9F5C76" w:rsidRPr="009F5C76" w:rsidRDefault="009F5C76">
            <w:pPr>
              <w:spacing w:before="60" w:after="60"/>
              <w:rPr>
                <w:rFonts w:ascii="Arial" w:hAnsi="Arial" w:cs="Arial"/>
                <w:sz w:val="20"/>
              </w:rPr>
            </w:pPr>
            <w:r>
              <w:rPr>
                <w:rFonts w:ascii="Arial" w:hAnsi="Arial" w:cs="Arial"/>
                <w:sz w:val="20"/>
              </w:rPr>
              <w:t>W</w:t>
            </w:r>
            <w:r>
              <w:rPr>
                <w:rFonts w:ascii="Arial" w:hAnsi="Arial" w:cs="Arial" w:hint="eastAsia"/>
                <w:sz w:val="20"/>
              </w:rPr>
              <w:t xml:space="preserve">e do not see any </w:t>
            </w:r>
            <w:r w:rsidRPr="009F5C76">
              <w:rPr>
                <w:rFonts w:ascii="Arial" w:hAnsi="Arial" w:cs="Arial" w:hint="eastAsia"/>
                <w:sz w:val="20"/>
              </w:rPr>
              <w:t>contradiction between 38.331 and 37.324.</w:t>
            </w:r>
            <w:r w:rsidRPr="009F5C76">
              <w:rPr>
                <w:rFonts w:ascii="Arial" w:hAnsi="Arial" w:cs="Arial"/>
                <w:sz w:val="20"/>
              </w:rPr>
              <w:t xml:space="preserve"> </w:t>
            </w:r>
          </w:p>
          <w:p w:rsidR="009F5C76" w:rsidRPr="009F5C76" w:rsidRDefault="009F5C76">
            <w:pPr>
              <w:spacing w:before="60" w:after="60"/>
              <w:rPr>
                <w:rFonts w:ascii="Arial" w:hAnsi="Arial" w:cs="Arial"/>
                <w:sz w:val="20"/>
              </w:rPr>
            </w:pPr>
            <w:r w:rsidRPr="009F5C76">
              <w:rPr>
                <w:rFonts w:ascii="Arial" w:hAnsi="Arial" w:cs="Arial"/>
                <w:sz w:val="20"/>
              </w:rPr>
              <w:t>SDAP entity is needed at UE side</w:t>
            </w:r>
            <w:r w:rsidRPr="009F5C76">
              <w:rPr>
                <w:rFonts w:ascii="Arial" w:hAnsi="Arial" w:cs="Arial" w:hint="eastAsia"/>
                <w:sz w:val="20"/>
              </w:rPr>
              <w:t>.</w:t>
            </w:r>
            <w:r>
              <w:rPr>
                <w:rFonts w:ascii="Arial" w:hAnsi="Arial" w:cs="Arial" w:hint="eastAsia"/>
                <w:sz w:val="20"/>
              </w:rPr>
              <w:t xml:space="preserve">In 37.324,the </w:t>
            </w:r>
            <w:r>
              <w:rPr>
                <w:rFonts w:ascii="Arial" w:hAnsi="Arial" w:cs="Arial"/>
                <w:sz w:val="20"/>
              </w:rPr>
              <w:t>behaviour</w:t>
            </w:r>
            <w:r>
              <w:rPr>
                <w:rFonts w:ascii="Arial" w:hAnsi="Arial" w:cs="Arial" w:hint="eastAsia"/>
                <w:sz w:val="20"/>
              </w:rPr>
              <w:t xml:space="preserve"> of SDAP entity is described as below,</w:t>
            </w:r>
          </w:p>
          <w:p w:rsidR="009F5C76" w:rsidRPr="00162E3D" w:rsidRDefault="009F5C76" w:rsidP="009F5C76">
            <w:pPr>
              <w:pStyle w:val="3"/>
            </w:pPr>
            <w:bookmarkStart w:id="27" w:name="_Toc525641397"/>
            <w:bookmarkStart w:id="28" w:name="_Toc37257220"/>
            <w:bookmarkStart w:id="29" w:name="_Toc46494370"/>
            <w:bookmarkStart w:id="30" w:name="_Toc76490028"/>
            <w:r w:rsidRPr="00162E3D">
              <w:t>5.2.2</w:t>
            </w:r>
            <w:r w:rsidRPr="00162E3D">
              <w:tab/>
              <w:t>Downlink</w:t>
            </w:r>
            <w:bookmarkEnd w:id="27"/>
            <w:bookmarkEnd w:id="28"/>
            <w:bookmarkEnd w:id="29"/>
            <w:bookmarkEnd w:id="30"/>
          </w:p>
          <w:p w:rsidR="009F5C76" w:rsidRPr="00162E3D" w:rsidRDefault="009F5C76" w:rsidP="009F5C76">
            <w:r w:rsidRPr="00162E3D">
              <w:t xml:space="preserve">At the reception of an SDAP data PDU from lower layers for a </w:t>
            </w:r>
            <w:proofErr w:type="spellStart"/>
            <w:r w:rsidRPr="00162E3D">
              <w:t>QoS</w:t>
            </w:r>
            <w:proofErr w:type="spellEnd"/>
            <w:r w:rsidRPr="00162E3D">
              <w:t xml:space="preserve"> flow, the receiving SDAP entity shall:</w:t>
            </w:r>
          </w:p>
          <w:p w:rsidR="009F5C76" w:rsidRPr="00DC593E" w:rsidRDefault="009F5C76" w:rsidP="009F5C76">
            <w:pPr>
              <w:pStyle w:val="B1"/>
              <w:rPr>
                <w:ins w:id="31" w:author="Rapp_Samsung" w:date="2022-02-10T16:57:00Z"/>
                <w:lang w:eastAsia="ko-KR"/>
              </w:rPr>
            </w:pPr>
            <w:ins w:id="32" w:author="Rapp_Samsung" w:date="2022-02-10T16:57:00Z">
              <w:r>
                <w:rPr>
                  <w:lang w:eastAsia="ko-KR"/>
                </w:rPr>
                <w:t>-</w:t>
              </w:r>
              <w:r>
                <w:rPr>
                  <w:lang w:eastAsia="ko-KR"/>
                </w:rPr>
                <w:tab/>
              </w:r>
              <w:r w:rsidRPr="00DC593E">
                <w:rPr>
                  <w:lang w:eastAsia="ko-KR"/>
                </w:rPr>
                <w:t>if this SDAP data PDU is received from an MRB:</w:t>
              </w:r>
            </w:ins>
          </w:p>
          <w:p w:rsidR="009F5C76" w:rsidRDefault="009F5C76" w:rsidP="009F5C76">
            <w:pPr>
              <w:pStyle w:val="B2"/>
              <w:rPr>
                <w:ins w:id="33" w:author="Rapp_Samsung" w:date="2022-02-10T16:57:00Z"/>
                <w:lang w:eastAsia="ko-KR"/>
              </w:rPr>
            </w:pPr>
            <w:ins w:id="34" w:author="Rapp_Samsung" w:date="2022-02-10T16:57:00Z">
              <w:r>
                <w:rPr>
                  <w:lang w:eastAsia="ko-KR"/>
                </w:rPr>
                <w:t>-</w:t>
              </w:r>
              <w:r>
                <w:rPr>
                  <w:lang w:eastAsia="ko-KR"/>
                </w:rPr>
                <w:tab/>
              </w:r>
              <w:r w:rsidRPr="00DC593E">
                <w:rPr>
                  <w:lang w:eastAsia="ko-KR"/>
                </w:rPr>
                <w:t>retrieve the SDAP SDU from the DL SDAP data PDU as specified in the clause 6.2.2.1.</w:t>
              </w:r>
            </w:ins>
          </w:p>
          <w:p w:rsidR="009F5C76" w:rsidRDefault="009F5C76">
            <w:pPr>
              <w:spacing w:before="60" w:after="60"/>
              <w:rPr>
                <w:rFonts w:ascii="Arial" w:hAnsi="Arial" w:cs="Arial"/>
                <w:sz w:val="20"/>
              </w:rPr>
            </w:pPr>
          </w:p>
          <w:p w:rsidR="009F5C76" w:rsidRDefault="009F5C76">
            <w:pPr>
              <w:spacing w:before="60" w:after="60"/>
              <w:rPr>
                <w:rFonts w:ascii="Arial" w:hAnsi="Arial" w:cs="Arial"/>
                <w:sz w:val="20"/>
              </w:rPr>
            </w:pPr>
          </w:p>
          <w:p w:rsidR="009F5C76" w:rsidRDefault="009F5C76">
            <w:pPr>
              <w:spacing w:before="60" w:after="60"/>
              <w:rPr>
                <w:rFonts w:ascii="Arial" w:hAnsi="Arial" w:cs="Arial"/>
                <w:sz w:val="20"/>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b/>
          <w:bCs/>
          <w:lang w:val="en-US"/>
        </w:rPr>
      </w:pPr>
    </w:p>
    <w:p w:rsidR="004F7DF7" w:rsidRDefault="0016672F">
      <w:pPr>
        <w:pStyle w:val="2"/>
        <w:rPr>
          <w:lang w:val="en-US"/>
        </w:rPr>
      </w:pPr>
      <w:r>
        <w:rPr>
          <w:rFonts w:hint="eastAsia"/>
          <w:lang w:val="en-US"/>
        </w:rPr>
        <w:t xml:space="preserve">2.6 </w:t>
      </w:r>
      <w:proofErr w:type="gramStart"/>
      <w:r>
        <w:rPr>
          <w:rFonts w:hint="eastAsia"/>
          <w:lang w:val="en-US"/>
        </w:rPr>
        <w:t>on</w:t>
      </w:r>
      <w:proofErr w:type="gramEnd"/>
      <w:r>
        <w:rPr>
          <w:rFonts w:hint="eastAsia"/>
          <w:lang w:val="en-US"/>
        </w:rPr>
        <w:t xml:space="preserve"> further enhancement</w:t>
      </w:r>
    </w:p>
    <w:p w:rsidR="004F7DF7" w:rsidRDefault="0016672F">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w:t>
      </w:r>
      <w:proofErr w:type="gramStart"/>
      <w:r>
        <w:rPr>
          <w:rFonts w:hint="eastAsia"/>
          <w:lang w:val="en-US"/>
        </w:rPr>
        <w:t>further</w:t>
      </w:r>
      <w:proofErr w:type="gramEnd"/>
      <w:r>
        <w:rPr>
          <w:rFonts w:hint="eastAsia"/>
          <w:lang w:val="en-US"/>
        </w:rPr>
        <w:t xml:space="preserve">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feedback based indication might not work since UL feedback itself is an optional feature.</w:t>
      </w:r>
    </w:p>
    <w:p w:rsidR="004F7DF7" w:rsidRDefault="0016672F">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rsidR="004F7DF7" w:rsidRDefault="0016672F">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56345F">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56345F">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56345F" w:rsidP="0056345F">
            <w:pPr>
              <w:spacing w:before="60" w:after="60"/>
              <w:rPr>
                <w:rFonts w:ascii="Arial" w:hAnsi="Arial" w:cs="Arial"/>
                <w:sz w:val="20"/>
              </w:rPr>
            </w:pPr>
            <w:r w:rsidRPr="0056345F">
              <w:rPr>
                <w:rFonts w:ascii="Arial" w:hAnsi="Arial" w:cs="Arial"/>
                <w:sz w:val="20"/>
              </w:rPr>
              <w:t>W</w:t>
            </w:r>
            <w:r w:rsidRPr="0056345F">
              <w:rPr>
                <w:rFonts w:ascii="Arial" w:hAnsi="Arial" w:cs="Arial" w:hint="eastAsia"/>
                <w:sz w:val="20"/>
              </w:rPr>
              <w:t xml:space="preserve">e think </w:t>
            </w:r>
            <w:r w:rsidRPr="0056345F">
              <w:rPr>
                <w:rFonts w:ascii="Arial" w:hAnsi="Arial" w:cs="Arial" w:hint="eastAsia"/>
                <w:sz w:val="20"/>
              </w:rPr>
              <w:t>R2-2204647 and R2-2204647</w:t>
            </w:r>
            <w:r w:rsidRPr="0056345F">
              <w:rPr>
                <w:rFonts w:ascii="Arial" w:hAnsi="Arial" w:cs="Arial" w:hint="eastAsia"/>
                <w:sz w:val="20"/>
              </w:rPr>
              <w:t xml:space="preserve"> are not in the scope of this offline discussion as indicated by </w:t>
            </w:r>
            <w:proofErr w:type="spellStart"/>
            <w:r w:rsidRPr="0056345F">
              <w:rPr>
                <w:rFonts w:ascii="Arial" w:hAnsi="Arial" w:cs="Arial" w:hint="eastAsia"/>
                <w:sz w:val="20"/>
              </w:rPr>
              <w:t>chair.</w:t>
            </w:r>
            <w:r>
              <w:rPr>
                <w:rFonts w:ascii="Arial" w:hAnsi="Arial" w:cs="Arial" w:hint="eastAsia"/>
                <w:sz w:val="20"/>
              </w:rPr>
              <w:t>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Pr>
        <w:rPr>
          <w:lang w:val="en-US"/>
        </w:rPr>
      </w:pPr>
    </w:p>
    <w:p w:rsidR="004F7DF7" w:rsidRDefault="0016672F">
      <w:pPr>
        <w:pStyle w:val="2"/>
      </w:pPr>
      <w:proofErr w:type="gramStart"/>
      <w:r>
        <w:rPr>
          <w:rFonts w:hint="eastAsia"/>
          <w:lang w:val="en-US"/>
        </w:rPr>
        <w:t xml:space="preserve">2.7 </w:t>
      </w:r>
      <w:r>
        <w:t>other issues?</w:t>
      </w:r>
      <w:proofErr w:type="gramEnd"/>
    </w:p>
    <w:p w:rsidR="004F7DF7" w:rsidRDefault="0016672F">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eastAsia="等线" w:hAnsi="Arial" w:cs="Arial"/>
                <w:sz w:val="21"/>
                <w:szCs w:val="22"/>
              </w:rPr>
            </w:pPr>
          </w:p>
        </w:tc>
      </w:tr>
      <w:tr w:rsidR="004F7D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F7DF7" w:rsidRDefault="004F7DF7">
            <w:pPr>
              <w:spacing w:before="60" w:after="60"/>
              <w:rPr>
                <w:rFonts w:ascii="Arial" w:hAnsi="Arial" w:cs="Arial"/>
                <w:sz w:val="21"/>
                <w:szCs w:val="22"/>
              </w:rPr>
            </w:pPr>
          </w:p>
        </w:tc>
      </w:tr>
    </w:tbl>
    <w:p w:rsidR="004F7DF7" w:rsidRDefault="004F7DF7"/>
    <w:p w:rsidR="004F7DF7" w:rsidRDefault="0016672F">
      <w:pPr>
        <w:pStyle w:val="1"/>
        <w:numPr>
          <w:ilvl w:val="0"/>
          <w:numId w:val="4"/>
        </w:numPr>
      </w:pPr>
      <w:bookmarkStart w:id="35" w:name="_Hlk46936119"/>
      <w:r>
        <w:t>Conclusions</w:t>
      </w:r>
    </w:p>
    <w:p w:rsidR="004F7DF7" w:rsidRDefault="0016672F">
      <w:pPr>
        <w:rPr>
          <w:rFonts w:eastAsia="Batang" w:cs="Arial"/>
        </w:rPr>
      </w:pPr>
      <w:r>
        <w:rPr>
          <w:rFonts w:eastAsia="Batang" w:cs="Arial"/>
        </w:rPr>
        <w:t>Based on the discussion above, we propose:</w:t>
      </w:r>
    </w:p>
    <w:p w:rsidR="004F7DF7" w:rsidRDefault="004F7DF7">
      <w:pPr>
        <w:rPr>
          <w:rFonts w:eastAsia="等线" w:cs="Arial"/>
        </w:rPr>
      </w:pPr>
    </w:p>
    <w:p w:rsidR="004F7DF7" w:rsidRDefault="0016672F">
      <w:pPr>
        <w:pStyle w:val="1"/>
        <w:numPr>
          <w:ilvl w:val="0"/>
          <w:numId w:val="4"/>
        </w:numPr>
      </w:pPr>
      <w:r>
        <w:t>Reference</w:t>
      </w:r>
    </w:p>
    <w:bookmarkEnd w:id="35"/>
    <w:p w:rsidR="004F7DF7" w:rsidRDefault="004F7DF7">
      <w:pPr>
        <w:tabs>
          <w:tab w:val="left" w:pos="1622"/>
        </w:tabs>
        <w:ind w:left="1622" w:hanging="363"/>
        <w:rPr>
          <w:rFonts w:ascii="Arial" w:eastAsia="MS Mincho" w:hAnsi="Arial"/>
          <w:szCs w:val="24"/>
          <w:lang w:eastAsia="en-GB"/>
        </w:rPr>
      </w:pPr>
    </w:p>
    <w:p w:rsidR="004F7DF7" w:rsidRDefault="004F7DF7">
      <w:pPr>
        <w:rPr>
          <w:rFonts w:eastAsia="等线" w:cs="Arial"/>
        </w:rPr>
      </w:pPr>
    </w:p>
    <w:sectPr w:rsidR="004F7DF7">
      <w:footerReference w:type="default" r:id="rId16"/>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7032" w:rsidRDefault="00867032">
      <w:pPr>
        <w:spacing w:after="0" w:line="240" w:lineRule="auto"/>
      </w:pPr>
      <w:r>
        <w:separator/>
      </w:r>
    </w:p>
  </w:endnote>
  <w:endnote w:type="continuationSeparator" w:id="0">
    <w:p w:rsidR="00867032" w:rsidRDefault="00867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7DF7" w:rsidRDefault="0016672F">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D7695">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D7695">
      <w:rPr>
        <w:noProof/>
        <w:sz w:val="20"/>
        <w:szCs w:val="20"/>
      </w:rPr>
      <w:t>9</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7032" w:rsidRDefault="00867032">
      <w:pPr>
        <w:spacing w:after="0" w:line="240" w:lineRule="auto"/>
      </w:pPr>
      <w:r>
        <w:separator/>
      </w:r>
    </w:p>
  </w:footnote>
  <w:footnote w:type="continuationSeparator" w:id="0">
    <w:p w:rsidR="00867032" w:rsidRDefault="008670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2285FBF"/>
    <w:rsid w:val="02541C79"/>
    <w:rsid w:val="04BC58CC"/>
    <w:rsid w:val="04BD3C9A"/>
    <w:rsid w:val="068D5CDE"/>
    <w:rsid w:val="081C2DBB"/>
    <w:rsid w:val="085572D7"/>
    <w:rsid w:val="08A55F8E"/>
    <w:rsid w:val="093A070B"/>
    <w:rsid w:val="096A495C"/>
    <w:rsid w:val="096E5579"/>
    <w:rsid w:val="099E60A6"/>
    <w:rsid w:val="09B52D4A"/>
    <w:rsid w:val="0A6044ED"/>
    <w:rsid w:val="0A870D09"/>
    <w:rsid w:val="0A874001"/>
    <w:rsid w:val="0A8A7300"/>
    <w:rsid w:val="0AA4465D"/>
    <w:rsid w:val="0B0250A4"/>
    <w:rsid w:val="0BD75065"/>
    <w:rsid w:val="0BD96F33"/>
    <w:rsid w:val="0BDC5580"/>
    <w:rsid w:val="0C810C2E"/>
    <w:rsid w:val="0CFA3830"/>
    <w:rsid w:val="0D7A5F1C"/>
    <w:rsid w:val="0D8E4E50"/>
    <w:rsid w:val="0DB5385C"/>
    <w:rsid w:val="0F4872D2"/>
    <w:rsid w:val="0FFD4E33"/>
    <w:rsid w:val="10096E05"/>
    <w:rsid w:val="11481D2C"/>
    <w:rsid w:val="1203023B"/>
    <w:rsid w:val="123B36FB"/>
    <w:rsid w:val="123E32CC"/>
    <w:rsid w:val="1246185F"/>
    <w:rsid w:val="126419D6"/>
    <w:rsid w:val="12A67953"/>
    <w:rsid w:val="12C23F5C"/>
    <w:rsid w:val="12DE4407"/>
    <w:rsid w:val="12DE440A"/>
    <w:rsid w:val="132A7B9B"/>
    <w:rsid w:val="13472313"/>
    <w:rsid w:val="13545E20"/>
    <w:rsid w:val="13566CD8"/>
    <w:rsid w:val="137502E0"/>
    <w:rsid w:val="13A42BDC"/>
    <w:rsid w:val="14091EB6"/>
    <w:rsid w:val="145625FC"/>
    <w:rsid w:val="150C4033"/>
    <w:rsid w:val="154C3A73"/>
    <w:rsid w:val="156C7C5D"/>
    <w:rsid w:val="16103DFE"/>
    <w:rsid w:val="161B61FD"/>
    <w:rsid w:val="162330DB"/>
    <w:rsid w:val="162831A4"/>
    <w:rsid w:val="16441D3E"/>
    <w:rsid w:val="167D4A66"/>
    <w:rsid w:val="16A578AA"/>
    <w:rsid w:val="16E11BF9"/>
    <w:rsid w:val="16E71873"/>
    <w:rsid w:val="17704890"/>
    <w:rsid w:val="17A26BA0"/>
    <w:rsid w:val="17DB2FD5"/>
    <w:rsid w:val="17F8064A"/>
    <w:rsid w:val="18ED17A8"/>
    <w:rsid w:val="18F2595B"/>
    <w:rsid w:val="1977622A"/>
    <w:rsid w:val="19834D7B"/>
    <w:rsid w:val="19BE6106"/>
    <w:rsid w:val="19BF3E32"/>
    <w:rsid w:val="1A077AA9"/>
    <w:rsid w:val="1A4A09D7"/>
    <w:rsid w:val="1A90630F"/>
    <w:rsid w:val="1AC94602"/>
    <w:rsid w:val="1B944F9F"/>
    <w:rsid w:val="1BB73D4A"/>
    <w:rsid w:val="1C0C1DDC"/>
    <w:rsid w:val="1C404D76"/>
    <w:rsid w:val="1C707234"/>
    <w:rsid w:val="1CA658BA"/>
    <w:rsid w:val="1CFF1E19"/>
    <w:rsid w:val="1D417F5A"/>
    <w:rsid w:val="1D804197"/>
    <w:rsid w:val="1D8C349B"/>
    <w:rsid w:val="1D9A5488"/>
    <w:rsid w:val="1DB66E70"/>
    <w:rsid w:val="1EA02F29"/>
    <w:rsid w:val="1EB86242"/>
    <w:rsid w:val="1EE9085A"/>
    <w:rsid w:val="1EFD1A0A"/>
    <w:rsid w:val="1F5C37CC"/>
    <w:rsid w:val="1F91146E"/>
    <w:rsid w:val="1F980757"/>
    <w:rsid w:val="20300A05"/>
    <w:rsid w:val="20D43439"/>
    <w:rsid w:val="215968C3"/>
    <w:rsid w:val="216C41E2"/>
    <w:rsid w:val="21714849"/>
    <w:rsid w:val="21D07040"/>
    <w:rsid w:val="224F13D7"/>
    <w:rsid w:val="22A55C46"/>
    <w:rsid w:val="22A85C0C"/>
    <w:rsid w:val="231B0BFB"/>
    <w:rsid w:val="23784ABD"/>
    <w:rsid w:val="23C86228"/>
    <w:rsid w:val="23FA7411"/>
    <w:rsid w:val="24203C3E"/>
    <w:rsid w:val="246C04F9"/>
    <w:rsid w:val="24AF3D78"/>
    <w:rsid w:val="24BB2176"/>
    <w:rsid w:val="24CE7461"/>
    <w:rsid w:val="24E43BB2"/>
    <w:rsid w:val="25045B87"/>
    <w:rsid w:val="252A4C90"/>
    <w:rsid w:val="25636568"/>
    <w:rsid w:val="26097E24"/>
    <w:rsid w:val="26100062"/>
    <w:rsid w:val="26130694"/>
    <w:rsid w:val="26476090"/>
    <w:rsid w:val="26F951B3"/>
    <w:rsid w:val="271D6988"/>
    <w:rsid w:val="27646B45"/>
    <w:rsid w:val="278A7632"/>
    <w:rsid w:val="27963E29"/>
    <w:rsid w:val="287370FF"/>
    <w:rsid w:val="28740DA0"/>
    <w:rsid w:val="28D6746B"/>
    <w:rsid w:val="29F97CE3"/>
    <w:rsid w:val="29FC453A"/>
    <w:rsid w:val="2A4B4D14"/>
    <w:rsid w:val="2A611E03"/>
    <w:rsid w:val="2A626841"/>
    <w:rsid w:val="2A677A8E"/>
    <w:rsid w:val="2A823D73"/>
    <w:rsid w:val="2B293FBF"/>
    <w:rsid w:val="2BBE57A2"/>
    <w:rsid w:val="2C292C0C"/>
    <w:rsid w:val="2C7278BD"/>
    <w:rsid w:val="2C8E08E4"/>
    <w:rsid w:val="2CA45459"/>
    <w:rsid w:val="2CDD27FC"/>
    <w:rsid w:val="2D11356C"/>
    <w:rsid w:val="2D934925"/>
    <w:rsid w:val="2DDC2A8E"/>
    <w:rsid w:val="2E1138D9"/>
    <w:rsid w:val="2E2F5D30"/>
    <w:rsid w:val="2E337117"/>
    <w:rsid w:val="2EB054DC"/>
    <w:rsid w:val="2F2824F3"/>
    <w:rsid w:val="2FCA6BD4"/>
    <w:rsid w:val="2FE7654F"/>
    <w:rsid w:val="2FFB4787"/>
    <w:rsid w:val="30177CB0"/>
    <w:rsid w:val="306C1482"/>
    <w:rsid w:val="30EF6F82"/>
    <w:rsid w:val="311C27B8"/>
    <w:rsid w:val="31D320DF"/>
    <w:rsid w:val="325460BE"/>
    <w:rsid w:val="336D6AAA"/>
    <w:rsid w:val="33975BF9"/>
    <w:rsid w:val="33BB1ECB"/>
    <w:rsid w:val="33BD627C"/>
    <w:rsid w:val="33D262C8"/>
    <w:rsid w:val="348B498A"/>
    <w:rsid w:val="34CA3CC8"/>
    <w:rsid w:val="3546075D"/>
    <w:rsid w:val="35777DB6"/>
    <w:rsid w:val="35F31CBC"/>
    <w:rsid w:val="37266051"/>
    <w:rsid w:val="37621B7C"/>
    <w:rsid w:val="38870C30"/>
    <w:rsid w:val="38B94E40"/>
    <w:rsid w:val="38E64C85"/>
    <w:rsid w:val="39031AA3"/>
    <w:rsid w:val="390764B4"/>
    <w:rsid w:val="391B5FB8"/>
    <w:rsid w:val="39693529"/>
    <w:rsid w:val="39847FEF"/>
    <w:rsid w:val="39CF16FA"/>
    <w:rsid w:val="39E8246D"/>
    <w:rsid w:val="3A1D638F"/>
    <w:rsid w:val="3B5A22FD"/>
    <w:rsid w:val="3BB22345"/>
    <w:rsid w:val="3BC54B73"/>
    <w:rsid w:val="3C0457CA"/>
    <w:rsid w:val="3C4374AF"/>
    <w:rsid w:val="3C8067FD"/>
    <w:rsid w:val="3C8A5F45"/>
    <w:rsid w:val="3CC545F4"/>
    <w:rsid w:val="3CCF3437"/>
    <w:rsid w:val="3D5E2A4E"/>
    <w:rsid w:val="3D643945"/>
    <w:rsid w:val="3D787692"/>
    <w:rsid w:val="3DCF77FA"/>
    <w:rsid w:val="3DF73F5B"/>
    <w:rsid w:val="3EAA20BE"/>
    <w:rsid w:val="3F474A5B"/>
    <w:rsid w:val="3F615B7F"/>
    <w:rsid w:val="3F9932D1"/>
    <w:rsid w:val="3FF632E9"/>
    <w:rsid w:val="403564FB"/>
    <w:rsid w:val="407F2863"/>
    <w:rsid w:val="41272F04"/>
    <w:rsid w:val="41C276E3"/>
    <w:rsid w:val="422401FC"/>
    <w:rsid w:val="42261EB2"/>
    <w:rsid w:val="430860B9"/>
    <w:rsid w:val="43387649"/>
    <w:rsid w:val="4380212D"/>
    <w:rsid w:val="43811182"/>
    <w:rsid w:val="44227FE8"/>
    <w:rsid w:val="443039DB"/>
    <w:rsid w:val="4441754A"/>
    <w:rsid w:val="44490CB6"/>
    <w:rsid w:val="446D177D"/>
    <w:rsid w:val="4478208E"/>
    <w:rsid w:val="449A5967"/>
    <w:rsid w:val="44D330AB"/>
    <w:rsid w:val="453142BF"/>
    <w:rsid w:val="45520072"/>
    <w:rsid w:val="457044CF"/>
    <w:rsid w:val="45A76287"/>
    <w:rsid w:val="462B3622"/>
    <w:rsid w:val="46995D5B"/>
    <w:rsid w:val="46A26CE6"/>
    <w:rsid w:val="4701090A"/>
    <w:rsid w:val="470C19B7"/>
    <w:rsid w:val="47100936"/>
    <w:rsid w:val="471C1EA8"/>
    <w:rsid w:val="47CF3EAA"/>
    <w:rsid w:val="47D601F5"/>
    <w:rsid w:val="48001E81"/>
    <w:rsid w:val="4804397F"/>
    <w:rsid w:val="484A7613"/>
    <w:rsid w:val="486E582E"/>
    <w:rsid w:val="48FB6179"/>
    <w:rsid w:val="499C43F9"/>
    <w:rsid w:val="49CC6F02"/>
    <w:rsid w:val="49DA5FDC"/>
    <w:rsid w:val="49E26639"/>
    <w:rsid w:val="49EE27BB"/>
    <w:rsid w:val="4A0F058F"/>
    <w:rsid w:val="4AD40AC7"/>
    <w:rsid w:val="4B811C3E"/>
    <w:rsid w:val="4B8B78BD"/>
    <w:rsid w:val="4BB63459"/>
    <w:rsid w:val="4BF511C9"/>
    <w:rsid w:val="4C5D38BB"/>
    <w:rsid w:val="4CE240DD"/>
    <w:rsid w:val="4D2D719F"/>
    <w:rsid w:val="4D943CA5"/>
    <w:rsid w:val="4E7642EB"/>
    <w:rsid w:val="4EFA0892"/>
    <w:rsid w:val="4EFA7BF9"/>
    <w:rsid w:val="4F027ED7"/>
    <w:rsid w:val="4F330D38"/>
    <w:rsid w:val="4F3551F2"/>
    <w:rsid w:val="4F445AB1"/>
    <w:rsid w:val="4F756930"/>
    <w:rsid w:val="50A2418C"/>
    <w:rsid w:val="5138570E"/>
    <w:rsid w:val="51A67A22"/>
    <w:rsid w:val="52285D0C"/>
    <w:rsid w:val="52527DD9"/>
    <w:rsid w:val="52B026D6"/>
    <w:rsid w:val="5362315E"/>
    <w:rsid w:val="53657BA2"/>
    <w:rsid w:val="53932A66"/>
    <w:rsid w:val="54393AC2"/>
    <w:rsid w:val="54776333"/>
    <w:rsid w:val="559A4ED0"/>
    <w:rsid w:val="55F661E8"/>
    <w:rsid w:val="569675CF"/>
    <w:rsid w:val="576B4170"/>
    <w:rsid w:val="57897958"/>
    <w:rsid w:val="57C46399"/>
    <w:rsid w:val="585D44D6"/>
    <w:rsid w:val="58C9154B"/>
    <w:rsid w:val="58E0737C"/>
    <w:rsid w:val="593B72D1"/>
    <w:rsid w:val="593F56F4"/>
    <w:rsid w:val="59884F14"/>
    <w:rsid w:val="598D6910"/>
    <w:rsid w:val="5A137B07"/>
    <w:rsid w:val="5A15132F"/>
    <w:rsid w:val="5A3B7F37"/>
    <w:rsid w:val="5A5E701A"/>
    <w:rsid w:val="5A7D78EF"/>
    <w:rsid w:val="5B3A1D5B"/>
    <w:rsid w:val="5B7A60BD"/>
    <w:rsid w:val="5BC171DB"/>
    <w:rsid w:val="5C05137E"/>
    <w:rsid w:val="5C360649"/>
    <w:rsid w:val="5C607C68"/>
    <w:rsid w:val="5C9536E9"/>
    <w:rsid w:val="5CDF4CA5"/>
    <w:rsid w:val="5CF0011F"/>
    <w:rsid w:val="5D423DC6"/>
    <w:rsid w:val="5D5324D7"/>
    <w:rsid w:val="5D823741"/>
    <w:rsid w:val="5DA30C76"/>
    <w:rsid w:val="5DEE282C"/>
    <w:rsid w:val="5EA133DC"/>
    <w:rsid w:val="5F437613"/>
    <w:rsid w:val="5F945D7A"/>
    <w:rsid w:val="600072A6"/>
    <w:rsid w:val="6057641F"/>
    <w:rsid w:val="608C5152"/>
    <w:rsid w:val="60CA72D3"/>
    <w:rsid w:val="60D81A75"/>
    <w:rsid w:val="61165A72"/>
    <w:rsid w:val="61251347"/>
    <w:rsid w:val="61C11568"/>
    <w:rsid w:val="61D34425"/>
    <w:rsid w:val="62661D80"/>
    <w:rsid w:val="628311C5"/>
    <w:rsid w:val="62C801B8"/>
    <w:rsid w:val="63D610DE"/>
    <w:rsid w:val="64175DED"/>
    <w:rsid w:val="64594120"/>
    <w:rsid w:val="645F75DC"/>
    <w:rsid w:val="64AF2F1C"/>
    <w:rsid w:val="64B33CB3"/>
    <w:rsid w:val="64BE5625"/>
    <w:rsid w:val="65127E67"/>
    <w:rsid w:val="65A47BC3"/>
    <w:rsid w:val="65A94C0C"/>
    <w:rsid w:val="662F6CAC"/>
    <w:rsid w:val="66CE6CC9"/>
    <w:rsid w:val="66FD62B5"/>
    <w:rsid w:val="67762A47"/>
    <w:rsid w:val="67F56229"/>
    <w:rsid w:val="683E53D8"/>
    <w:rsid w:val="68682D58"/>
    <w:rsid w:val="6878513F"/>
    <w:rsid w:val="68E67785"/>
    <w:rsid w:val="68FA6F57"/>
    <w:rsid w:val="69464BB1"/>
    <w:rsid w:val="696F50EB"/>
    <w:rsid w:val="69870619"/>
    <w:rsid w:val="699F422C"/>
    <w:rsid w:val="69C56FB6"/>
    <w:rsid w:val="6A40730B"/>
    <w:rsid w:val="6AC21778"/>
    <w:rsid w:val="6B647727"/>
    <w:rsid w:val="6CCC7508"/>
    <w:rsid w:val="6CD607F0"/>
    <w:rsid w:val="6CFC2335"/>
    <w:rsid w:val="6D0D6861"/>
    <w:rsid w:val="6D2C329C"/>
    <w:rsid w:val="6D4B1D2C"/>
    <w:rsid w:val="6D994667"/>
    <w:rsid w:val="6E144C6D"/>
    <w:rsid w:val="6E1A03EB"/>
    <w:rsid w:val="6E25194C"/>
    <w:rsid w:val="6E5A37C4"/>
    <w:rsid w:val="6EA272A7"/>
    <w:rsid w:val="6ED16EC4"/>
    <w:rsid w:val="6FC90142"/>
    <w:rsid w:val="700C1DF3"/>
    <w:rsid w:val="7057035B"/>
    <w:rsid w:val="71372F1B"/>
    <w:rsid w:val="71C670D5"/>
    <w:rsid w:val="71DB40CF"/>
    <w:rsid w:val="725810F0"/>
    <w:rsid w:val="73366E29"/>
    <w:rsid w:val="738C02D0"/>
    <w:rsid w:val="73DB2B4B"/>
    <w:rsid w:val="73FA1E0C"/>
    <w:rsid w:val="743A3DA0"/>
    <w:rsid w:val="74D96873"/>
    <w:rsid w:val="751F6343"/>
    <w:rsid w:val="75804A06"/>
    <w:rsid w:val="76204745"/>
    <w:rsid w:val="762324B7"/>
    <w:rsid w:val="762C5594"/>
    <w:rsid w:val="767767A2"/>
    <w:rsid w:val="769F5EC6"/>
    <w:rsid w:val="76DE511A"/>
    <w:rsid w:val="76DF3A27"/>
    <w:rsid w:val="772F262D"/>
    <w:rsid w:val="78016952"/>
    <w:rsid w:val="78456B40"/>
    <w:rsid w:val="78E841F3"/>
    <w:rsid w:val="794A2560"/>
    <w:rsid w:val="79744586"/>
    <w:rsid w:val="79926860"/>
    <w:rsid w:val="79AA1517"/>
    <w:rsid w:val="7AF9569F"/>
    <w:rsid w:val="7B850847"/>
    <w:rsid w:val="7BAB3C89"/>
    <w:rsid w:val="7C7E3122"/>
    <w:rsid w:val="7CC56684"/>
    <w:rsid w:val="7CD90DA2"/>
    <w:rsid w:val="7D516AA9"/>
    <w:rsid w:val="7D642785"/>
    <w:rsid w:val="7D8D4A63"/>
    <w:rsid w:val="7DBD2179"/>
    <w:rsid w:val="7E072A78"/>
    <w:rsid w:val="7E210A67"/>
    <w:rsid w:val="7E9E5BEC"/>
    <w:rsid w:val="7EB61B92"/>
    <w:rsid w:val="7F0358A3"/>
    <w:rsid w:val="7F264AC9"/>
    <w:rsid w:val="7F537D17"/>
    <w:rsid w:val="7F711C88"/>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annotation reference" w:semiHidden="0" w:uiPriority="0" w:qFormat="1"/>
    <w:lsdException w:name="page number" w:semiHidden="0" w:uiPriority="0" w:unhideWhenUsed="0" w:qFormat="1"/>
    <w:lsdException w:name="List" w:qFormat="1"/>
    <w:lsdException w:name="List 2" w:qFormat="1"/>
    <w:lsdException w:name="List 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annotation reference" w:semiHidden="0" w:uiPriority="0" w:qFormat="1"/>
    <w:lsdException w:name="page number" w:semiHidden="0" w:uiPriority="0" w:unhideWhenUsed="0" w:qFormat="1"/>
    <w:lsdException w:name="List" w:qFormat="1"/>
    <w:lsdException w:name="List 2" w:qFormat="1"/>
    <w:lsdException w:name="List 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5" Type="http://schemas.openxmlformats.org/officeDocument/2006/relationships/customXml" Target="../customXml/item4.xml"/><Relationship Id="rId15" Type="http://schemas.openxmlformats.org/officeDocument/2006/relationships/endnotes" Target="endnotes.xml"/><Relationship Id="rId10" Type="http://schemas.openxmlformats.org/officeDocument/2006/relationships/styles" Target="styl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A7AD0225-4A6D-4A3C-8FE1-D60129F27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9</Pages>
  <Words>2168</Words>
  <Characters>12363</Characters>
  <Application>Microsoft Office Word</Application>
  <DocSecurity>0</DocSecurity>
  <Lines>103</Lines>
  <Paragraphs>29</Paragraphs>
  <ScaleCrop>false</ScaleCrop>
  <Company>ZTE</Company>
  <LinksUpToDate>false</LinksUpToDate>
  <CharactersWithSpaces>145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CATT</cp:lastModifiedBy>
  <cp:revision>76</cp:revision>
  <cp:lastPrinted>2019-12-04T11:04:00Z</cp:lastPrinted>
  <dcterms:created xsi:type="dcterms:W3CDTF">2022-01-21T04:34:00Z</dcterms:created>
  <dcterms:modified xsi:type="dcterms:W3CDTF">2022-05-1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